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4A076" w14:textId="46C22762" w:rsidR="00D231A6" w:rsidRPr="00D43637" w:rsidRDefault="000307D4" w:rsidP="00D231A6">
      <w:pPr>
        <w:spacing w:after="0" w:line="240" w:lineRule="auto"/>
        <w:jc w:val="center"/>
        <w:rPr>
          <w:rFonts w:cs="Times New Roman"/>
          <w:b/>
          <w:sz w:val="28"/>
          <w:szCs w:val="20"/>
          <w:highlight w:val="magenta"/>
        </w:rPr>
      </w:pPr>
      <w:r w:rsidRPr="00D43637">
        <w:rPr>
          <w:rFonts w:cs="Times New Roman"/>
          <w:b/>
          <w:sz w:val="28"/>
          <w:szCs w:val="20"/>
          <w:highlight w:val="magenta"/>
        </w:rPr>
        <w:t xml:space="preserve"> </w:t>
      </w:r>
      <w:r w:rsidR="00D231A6" w:rsidRPr="00D43637">
        <w:rPr>
          <w:rFonts w:cs="Times New Roman"/>
          <w:b/>
          <w:sz w:val="28"/>
          <w:szCs w:val="20"/>
          <w:highlight w:val="magenta"/>
        </w:rPr>
        <w:t>T.C. KAHRAMANMARAŞ SÜTÇÜ İMAM ÜNİVERSİTESİ</w:t>
      </w:r>
    </w:p>
    <w:p w14:paraId="52ACCA59" w14:textId="22C79E80" w:rsidR="00D231A6" w:rsidRPr="00D43637" w:rsidRDefault="00D231A6" w:rsidP="00D231A6">
      <w:pPr>
        <w:spacing w:after="240" w:line="240" w:lineRule="auto"/>
        <w:jc w:val="center"/>
        <w:rPr>
          <w:rFonts w:cs="Times New Roman"/>
          <w:b/>
          <w:sz w:val="28"/>
          <w:szCs w:val="20"/>
        </w:rPr>
      </w:pPr>
      <w:r w:rsidRPr="00D43637">
        <w:rPr>
          <w:rFonts w:cs="Times New Roman"/>
          <w:b/>
          <w:sz w:val="28"/>
          <w:szCs w:val="20"/>
          <w:highlight w:val="magenta"/>
        </w:rPr>
        <w:t xml:space="preserve">ZİRAAT FAKÜLTESİ BİTKİ KORUMA BÖLÜMÜ </w:t>
      </w:r>
      <w:r w:rsidR="00626076" w:rsidRPr="00D43637">
        <w:rPr>
          <w:rFonts w:cs="Times New Roman"/>
          <w:b/>
          <w:sz w:val="28"/>
          <w:szCs w:val="20"/>
          <w:highlight w:val="magenta"/>
        </w:rPr>
        <w:t>202</w:t>
      </w:r>
      <w:r w:rsidR="009E2F39" w:rsidRPr="00D43637">
        <w:rPr>
          <w:rFonts w:cs="Times New Roman"/>
          <w:b/>
          <w:sz w:val="28"/>
          <w:szCs w:val="20"/>
          <w:highlight w:val="magenta"/>
        </w:rPr>
        <w:t>3</w:t>
      </w:r>
      <w:r w:rsidR="00626076" w:rsidRPr="00D43637">
        <w:rPr>
          <w:rFonts w:cs="Times New Roman"/>
          <w:b/>
          <w:sz w:val="28"/>
          <w:szCs w:val="20"/>
          <w:highlight w:val="magenta"/>
        </w:rPr>
        <w:t>-202</w:t>
      </w:r>
      <w:r w:rsidR="009E2F39" w:rsidRPr="00D43637">
        <w:rPr>
          <w:rFonts w:cs="Times New Roman"/>
          <w:b/>
          <w:sz w:val="28"/>
          <w:szCs w:val="20"/>
          <w:highlight w:val="magenta"/>
        </w:rPr>
        <w:t>4</w:t>
      </w:r>
      <w:r w:rsidR="00F61F34" w:rsidRPr="00D43637">
        <w:rPr>
          <w:rFonts w:cs="Times New Roman"/>
          <w:b/>
          <w:sz w:val="28"/>
          <w:szCs w:val="20"/>
          <w:highlight w:val="magenta"/>
        </w:rPr>
        <w:t xml:space="preserve"> </w:t>
      </w:r>
      <w:r w:rsidR="00547611" w:rsidRPr="00D43637">
        <w:rPr>
          <w:rFonts w:cs="Times New Roman"/>
          <w:b/>
          <w:sz w:val="28"/>
          <w:szCs w:val="20"/>
          <w:highlight w:val="magenta"/>
        </w:rPr>
        <w:t>BAHAR</w:t>
      </w:r>
      <w:r w:rsidRPr="00D43637">
        <w:rPr>
          <w:rFonts w:cs="Times New Roman"/>
          <w:b/>
          <w:sz w:val="28"/>
          <w:szCs w:val="20"/>
          <w:highlight w:val="magenta"/>
        </w:rPr>
        <w:t xml:space="preserve"> </w:t>
      </w:r>
      <w:r w:rsidR="00AF6322" w:rsidRPr="00D43637">
        <w:rPr>
          <w:rFonts w:cs="Times New Roman"/>
          <w:b/>
          <w:sz w:val="28"/>
          <w:szCs w:val="20"/>
          <w:highlight w:val="magenta"/>
        </w:rPr>
        <w:t>YARIYIL</w:t>
      </w:r>
      <w:r w:rsidR="00626076" w:rsidRPr="00D43637">
        <w:rPr>
          <w:rFonts w:cs="Times New Roman"/>
          <w:b/>
          <w:sz w:val="28"/>
          <w:szCs w:val="20"/>
          <w:highlight w:val="magenta"/>
        </w:rPr>
        <w:t>I</w:t>
      </w:r>
      <w:r w:rsidR="00AF6322" w:rsidRPr="00D43637">
        <w:rPr>
          <w:rFonts w:cs="Times New Roman"/>
          <w:b/>
          <w:sz w:val="28"/>
          <w:szCs w:val="20"/>
          <w:highlight w:val="magenta"/>
        </w:rPr>
        <w:t xml:space="preserve"> </w:t>
      </w:r>
      <w:r w:rsidR="00D43637" w:rsidRPr="00D43637">
        <w:rPr>
          <w:rFonts w:cs="Times New Roman"/>
          <w:b/>
          <w:sz w:val="28"/>
          <w:szCs w:val="20"/>
          <w:highlight w:val="magenta"/>
        </w:rPr>
        <w:t xml:space="preserve">FİNAL </w:t>
      </w:r>
      <w:r w:rsidRPr="00D43637">
        <w:rPr>
          <w:rFonts w:cs="Times New Roman"/>
          <w:b/>
          <w:sz w:val="28"/>
          <w:szCs w:val="20"/>
          <w:highlight w:val="magenta"/>
        </w:rPr>
        <w:t>SINAV</w:t>
      </w:r>
      <w:r w:rsidR="00AF6322" w:rsidRPr="00D43637">
        <w:rPr>
          <w:rFonts w:cs="Times New Roman"/>
          <w:b/>
          <w:sz w:val="28"/>
          <w:szCs w:val="20"/>
          <w:highlight w:val="magenta"/>
        </w:rPr>
        <w:t>I</w:t>
      </w:r>
      <w:r w:rsidRPr="00D43637">
        <w:rPr>
          <w:rFonts w:cs="Times New Roman"/>
          <w:b/>
          <w:sz w:val="28"/>
          <w:szCs w:val="20"/>
          <w:highlight w:val="magenta"/>
        </w:rPr>
        <w:t xml:space="preserve"> PROGRAMI</w:t>
      </w:r>
    </w:p>
    <w:p w14:paraId="49DB9F5C" w14:textId="77777777" w:rsidR="005E41DE" w:rsidRPr="00626076" w:rsidRDefault="00D231A6" w:rsidP="00D231A6">
      <w:pPr>
        <w:spacing w:after="0"/>
        <w:rPr>
          <w:rFonts w:cs="Times New Roman"/>
          <w:b/>
        </w:rPr>
      </w:pPr>
      <w:r w:rsidRPr="00626076">
        <w:rPr>
          <w:rFonts w:cs="Times New Roman"/>
          <w:b/>
        </w:rPr>
        <w:t>1.</w:t>
      </w:r>
      <w:r w:rsidR="005E41DE" w:rsidRPr="00626076">
        <w:rPr>
          <w:rFonts w:cs="Times New Roman"/>
          <w:b/>
        </w:rPr>
        <w:t xml:space="preserve"> </w:t>
      </w:r>
      <w:r w:rsidRPr="00626076">
        <w:rPr>
          <w:rFonts w:cs="Times New Roman"/>
          <w:b/>
        </w:rPr>
        <w:t>S</w:t>
      </w:r>
      <w:r w:rsidR="005E41DE" w:rsidRPr="00626076">
        <w:rPr>
          <w:rFonts w:cs="Times New Roman"/>
          <w:b/>
        </w:rPr>
        <w:t>ınıf</w:t>
      </w:r>
    </w:p>
    <w:tbl>
      <w:tblPr>
        <w:tblStyle w:val="TabloKlavuzu"/>
        <w:tblW w:w="5325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669"/>
        <w:gridCol w:w="5009"/>
        <w:gridCol w:w="1810"/>
        <w:gridCol w:w="1670"/>
        <w:gridCol w:w="1991"/>
        <w:gridCol w:w="3753"/>
      </w:tblGrid>
      <w:tr w:rsidR="001E645A" w:rsidRPr="005E41DE" w14:paraId="67D5A17B" w14:textId="77777777" w:rsidTr="0000482D">
        <w:trPr>
          <w:trHeight w:val="157"/>
        </w:trPr>
        <w:tc>
          <w:tcPr>
            <w:tcW w:w="525" w:type="pct"/>
          </w:tcPr>
          <w:p w14:paraId="097D5CE6" w14:textId="77777777" w:rsidR="009253E1" w:rsidRPr="001E645A" w:rsidRDefault="009253E1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KODU</w:t>
            </w:r>
          </w:p>
        </w:tc>
        <w:tc>
          <w:tcPr>
            <w:tcW w:w="1575" w:type="pct"/>
          </w:tcPr>
          <w:p w14:paraId="29619A2E" w14:textId="77777777" w:rsidR="009253E1" w:rsidRPr="001E645A" w:rsidRDefault="009253E1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ADI</w:t>
            </w:r>
            <w:r w:rsidRPr="001E645A">
              <w:rPr>
                <w:rFonts w:eastAsia="Times New Roman" w:cs="Times New Roman"/>
                <w:bCs/>
                <w:color w:val="auto"/>
                <w:sz w:val="22"/>
                <w:szCs w:val="20"/>
              </w:rPr>
              <w:t xml:space="preserve"> </w:t>
            </w:r>
          </w:p>
        </w:tc>
        <w:tc>
          <w:tcPr>
            <w:tcW w:w="569" w:type="pct"/>
            <w:vAlign w:val="bottom"/>
          </w:tcPr>
          <w:p w14:paraId="20649A26" w14:textId="77777777"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25" w:type="pct"/>
            <w:vAlign w:val="bottom"/>
          </w:tcPr>
          <w:p w14:paraId="4E7A6990" w14:textId="77777777"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626" w:type="pct"/>
          </w:tcPr>
          <w:p w14:paraId="49309746" w14:textId="443B458C"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 w:rsidR="009E2F39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TÜRÜ</w:t>
            </w:r>
          </w:p>
        </w:tc>
        <w:tc>
          <w:tcPr>
            <w:tcW w:w="1180" w:type="pct"/>
          </w:tcPr>
          <w:p w14:paraId="682829BA" w14:textId="77777777"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SORUMLUSU</w:t>
            </w:r>
          </w:p>
        </w:tc>
      </w:tr>
      <w:tr w:rsidR="001E645A" w:rsidRPr="005E41DE" w14:paraId="58A79511" w14:textId="77777777" w:rsidTr="0000482D">
        <w:trPr>
          <w:trHeight w:val="327"/>
        </w:trPr>
        <w:tc>
          <w:tcPr>
            <w:tcW w:w="525" w:type="pct"/>
            <w:vAlign w:val="bottom"/>
          </w:tcPr>
          <w:p w14:paraId="09A0CE85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F110</w:t>
            </w:r>
          </w:p>
        </w:tc>
        <w:tc>
          <w:tcPr>
            <w:tcW w:w="1575" w:type="pct"/>
          </w:tcPr>
          <w:p w14:paraId="791F67D4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NFORMATİK VE BİLGİSAYAR PROGRAMLARI</w:t>
            </w:r>
          </w:p>
        </w:tc>
        <w:tc>
          <w:tcPr>
            <w:tcW w:w="569" w:type="pct"/>
          </w:tcPr>
          <w:p w14:paraId="44DF33F7" w14:textId="228B4654" w:rsidR="009253E1" w:rsidRPr="00D618F7" w:rsidRDefault="00D43637" w:rsidP="001E3A21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04.06.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 xml:space="preserve"> 2024</w:t>
            </w:r>
          </w:p>
        </w:tc>
        <w:tc>
          <w:tcPr>
            <w:tcW w:w="525" w:type="pct"/>
            <w:vAlign w:val="bottom"/>
          </w:tcPr>
          <w:p w14:paraId="41D95FA0" w14:textId="0C1298F3" w:rsidR="009253E1" w:rsidRPr="00D618F7" w:rsidRDefault="00390BA4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3.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0</w:t>
            </w: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ED7336">
              <w:rPr>
                <w:rFonts w:cs="Times New Roman"/>
                <w:color w:val="000000"/>
                <w:sz w:val="22"/>
                <w:szCs w:val="20"/>
              </w:rPr>
              <w:t xml:space="preserve">- 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13.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2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6" w:type="pct"/>
          </w:tcPr>
          <w:p w14:paraId="4B364F3F" w14:textId="69AA0317" w:rsidR="009253E1" w:rsidRPr="00D618F7" w:rsidRDefault="00390BA4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 </w:t>
            </w:r>
          </w:p>
        </w:tc>
        <w:tc>
          <w:tcPr>
            <w:tcW w:w="1180" w:type="pct"/>
          </w:tcPr>
          <w:p w14:paraId="7D8B00B8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 Sait ÜSTÜN</w:t>
            </w:r>
          </w:p>
        </w:tc>
      </w:tr>
      <w:tr w:rsidR="001E645A" w:rsidRPr="005E41DE" w14:paraId="28E0AEA0" w14:textId="77777777" w:rsidTr="0000482D">
        <w:trPr>
          <w:trHeight w:val="264"/>
        </w:trPr>
        <w:tc>
          <w:tcPr>
            <w:tcW w:w="525" w:type="pct"/>
            <w:vAlign w:val="bottom"/>
          </w:tcPr>
          <w:p w14:paraId="300EA1B1" w14:textId="77777777" w:rsidR="0058439A" w:rsidRPr="00D618F7" w:rsidRDefault="0058439A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02</w:t>
            </w:r>
          </w:p>
        </w:tc>
        <w:tc>
          <w:tcPr>
            <w:tcW w:w="1575" w:type="pct"/>
          </w:tcPr>
          <w:p w14:paraId="3C5DC816" w14:textId="77777777" w:rsidR="0058439A" w:rsidRPr="00D618F7" w:rsidRDefault="0058439A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STRATEJİ (SEÇ.)</w:t>
            </w:r>
          </w:p>
        </w:tc>
        <w:tc>
          <w:tcPr>
            <w:tcW w:w="569" w:type="pct"/>
          </w:tcPr>
          <w:p w14:paraId="74D1C416" w14:textId="4FB59C2F" w:rsidR="0058439A" w:rsidRPr="00D618F7" w:rsidRDefault="00D43637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05.06.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 xml:space="preserve">2024 </w:t>
            </w:r>
          </w:p>
        </w:tc>
        <w:tc>
          <w:tcPr>
            <w:tcW w:w="525" w:type="pct"/>
            <w:vAlign w:val="bottom"/>
          </w:tcPr>
          <w:p w14:paraId="2E5C86DD" w14:textId="052FE26C" w:rsidR="0058439A" w:rsidRPr="00D618F7" w:rsidRDefault="00390BA4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1</w:t>
            </w:r>
            <w:r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0</w:t>
            </w: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 1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2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6" w:type="pct"/>
          </w:tcPr>
          <w:p w14:paraId="2EAEA454" w14:textId="3BC1B1CD" w:rsidR="0058439A" w:rsidRPr="00D618F7" w:rsidRDefault="00390BA4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</w:t>
            </w:r>
          </w:p>
        </w:tc>
        <w:tc>
          <w:tcPr>
            <w:tcW w:w="1180" w:type="pct"/>
            <w:vAlign w:val="bottom"/>
          </w:tcPr>
          <w:p w14:paraId="7CE2EE66" w14:textId="77777777" w:rsidR="0058439A" w:rsidRPr="00D618F7" w:rsidRDefault="0058439A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Burak AĞIR</w:t>
            </w:r>
          </w:p>
        </w:tc>
      </w:tr>
      <w:tr w:rsidR="001E645A" w:rsidRPr="005E41DE" w14:paraId="25E2070C" w14:textId="77777777" w:rsidTr="0000482D">
        <w:trPr>
          <w:trHeight w:val="324"/>
        </w:trPr>
        <w:tc>
          <w:tcPr>
            <w:tcW w:w="525" w:type="pct"/>
            <w:vAlign w:val="bottom"/>
          </w:tcPr>
          <w:p w14:paraId="4E97F56F" w14:textId="77777777"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6</w:t>
            </w:r>
          </w:p>
        </w:tc>
        <w:tc>
          <w:tcPr>
            <w:tcW w:w="1575" w:type="pct"/>
          </w:tcPr>
          <w:p w14:paraId="36AF7DD7" w14:textId="77777777"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Ş GÜVENLİĞİ VE SAĞLIĞI (SEÇ.)</w:t>
            </w:r>
          </w:p>
        </w:tc>
        <w:tc>
          <w:tcPr>
            <w:tcW w:w="569" w:type="pct"/>
          </w:tcPr>
          <w:p w14:paraId="057B64C5" w14:textId="1E5A5D94" w:rsidR="001E3A21" w:rsidRPr="00D618F7" w:rsidRDefault="00D43637" w:rsidP="001E3A21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07.06. 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2024</w:t>
            </w:r>
          </w:p>
        </w:tc>
        <w:tc>
          <w:tcPr>
            <w:tcW w:w="525" w:type="pct"/>
            <w:vAlign w:val="bottom"/>
          </w:tcPr>
          <w:p w14:paraId="69D58DDD" w14:textId="4387D7E3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.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3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11.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5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6" w:type="pct"/>
          </w:tcPr>
          <w:p w14:paraId="40B04F3F" w14:textId="2A743535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</w:t>
            </w:r>
          </w:p>
        </w:tc>
        <w:tc>
          <w:tcPr>
            <w:tcW w:w="1180" w:type="pct"/>
          </w:tcPr>
          <w:p w14:paraId="46DCF64F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Ferhat ÖZDEMİR</w:t>
            </w:r>
          </w:p>
        </w:tc>
      </w:tr>
      <w:tr w:rsidR="001E645A" w:rsidRPr="005E41DE" w14:paraId="4EC58FFD" w14:textId="77777777" w:rsidTr="0000482D">
        <w:trPr>
          <w:trHeight w:val="303"/>
        </w:trPr>
        <w:tc>
          <w:tcPr>
            <w:tcW w:w="525" w:type="pct"/>
            <w:vAlign w:val="bottom"/>
          </w:tcPr>
          <w:p w14:paraId="6B3522BC" w14:textId="77777777"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TE176</w:t>
            </w:r>
          </w:p>
        </w:tc>
        <w:tc>
          <w:tcPr>
            <w:tcW w:w="1575" w:type="pct"/>
          </w:tcPr>
          <w:p w14:paraId="70827C28" w14:textId="77777777"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ENEL EKONOMİ</w:t>
            </w:r>
          </w:p>
        </w:tc>
        <w:tc>
          <w:tcPr>
            <w:tcW w:w="569" w:type="pct"/>
          </w:tcPr>
          <w:p w14:paraId="58E20018" w14:textId="34C041E7" w:rsidR="009253E1" w:rsidRPr="00D618F7" w:rsidRDefault="00D43637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05.06.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202</w:t>
            </w:r>
            <w:r>
              <w:rPr>
                <w:rFonts w:cs="Times New Roman"/>
                <w:color w:val="000000"/>
                <w:sz w:val="22"/>
                <w:szCs w:val="20"/>
              </w:rPr>
              <w:t>4</w:t>
            </w:r>
          </w:p>
        </w:tc>
        <w:tc>
          <w:tcPr>
            <w:tcW w:w="525" w:type="pct"/>
            <w:vAlign w:val="bottom"/>
          </w:tcPr>
          <w:p w14:paraId="712A7268" w14:textId="49FFE100" w:rsidR="009253E1" w:rsidRPr="00D618F7" w:rsidRDefault="00D4363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.3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</w:t>
            </w:r>
            <w:r w:rsidR="004769AE">
              <w:rPr>
                <w:rFonts w:cs="Times New Roman"/>
                <w:color w:val="000000"/>
                <w:sz w:val="22"/>
                <w:szCs w:val="20"/>
              </w:rPr>
              <w:t>09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55</w:t>
            </w:r>
          </w:p>
        </w:tc>
        <w:tc>
          <w:tcPr>
            <w:tcW w:w="626" w:type="pct"/>
          </w:tcPr>
          <w:p w14:paraId="0473E9E2" w14:textId="23127658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 </w:t>
            </w:r>
          </w:p>
        </w:tc>
        <w:tc>
          <w:tcPr>
            <w:tcW w:w="1180" w:type="pct"/>
          </w:tcPr>
          <w:p w14:paraId="6DE03E5E" w14:textId="051A3E36" w:rsidR="009253E1" w:rsidRPr="00D618F7" w:rsidRDefault="006058C3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 Ö. Ü. Burak AĞIR</w:t>
            </w:r>
          </w:p>
        </w:tc>
      </w:tr>
      <w:tr w:rsidR="001E645A" w:rsidRPr="005E41DE" w14:paraId="7774D2EF" w14:textId="77777777" w:rsidTr="0000482D">
        <w:trPr>
          <w:trHeight w:val="257"/>
        </w:trPr>
        <w:tc>
          <w:tcPr>
            <w:tcW w:w="525" w:type="pct"/>
          </w:tcPr>
          <w:p w14:paraId="0C31AFDC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42</w:t>
            </w:r>
          </w:p>
        </w:tc>
        <w:tc>
          <w:tcPr>
            <w:tcW w:w="1575" w:type="pct"/>
          </w:tcPr>
          <w:p w14:paraId="69344151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DEN EĞİTİMİ II</w:t>
            </w:r>
          </w:p>
        </w:tc>
        <w:tc>
          <w:tcPr>
            <w:tcW w:w="569" w:type="pct"/>
          </w:tcPr>
          <w:p w14:paraId="14BABBB0" w14:textId="4EAD0B51" w:rsidR="009253E1" w:rsidRPr="00D618F7" w:rsidRDefault="004769AE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06.06.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202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4</w:t>
            </w:r>
          </w:p>
        </w:tc>
        <w:tc>
          <w:tcPr>
            <w:tcW w:w="525" w:type="pct"/>
            <w:vAlign w:val="bottom"/>
          </w:tcPr>
          <w:p w14:paraId="5ABEFAB2" w14:textId="1A45B819" w:rsidR="009253E1" w:rsidRPr="00D618F7" w:rsidRDefault="00390BA4" w:rsidP="00FB637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4769AE">
              <w:rPr>
                <w:rFonts w:cs="Times New Roman"/>
                <w:color w:val="000000"/>
                <w:sz w:val="22"/>
                <w:szCs w:val="20"/>
              </w:rPr>
              <w:t>3</w:t>
            </w:r>
            <w:r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4769AE">
              <w:rPr>
                <w:rFonts w:cs="Times New Roman"/>
                <w:color w:val="000000"/>
                <w:sz w:val="22"/>
                <w:szCs w:val="20"/>
              </w:rPr>
              <w:t>0</w:t>
            </w: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1</w:t>
            </w:r>
            <w:r w:rsidR="00CB21E4">
              <w:rPr>
                <w:rFonts w:cs="Times New Roman"/>
                <w:color w:val="000000"/>
                <w:sz w:val="22"/>
                <w:szCs w:val="20"/>
              </w:rPr>
              <w:t>4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CB21E4">
              <w:rPr>
                <w:rFonts w:cs="Times New Roman"/>
                <w:color w:val="000000"/>
                <w:sz w:val="22"/>
                <w:szCs w:val="20"/>
              </w:rPr>
              <w:t>00</w:t>
            </w:r>
          </w:p>
        </w:tc>
        <w:tc>
          <w:tcPr>
            <w:tcW w:w="626" w:type="pct"/>
          </w:tcPr>
          <w:p w14:paraId="6BA45B7F" w14:textId="5B05A43C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CB21E4">
              <w:rPr>
                <w:rFonts w:cs="Times New Roman"/>
                <w:color w:val="000000"/>
                <w:sz w:val="22"/>
                <w:szCs w:val="20"/>
              </w:rPr>
              <w:t xml:space="preserve"> KLASİK</w:t>
            </w:r>
          </w:p>
        </w:tc>
        <w:tc>
          <w:tcPr>
            <w:tcW w:w="1180" w:type="pct"/>
          </w:tcPr>
          <w:p w14:paraId="1B57195D" w14:textId="4273D2FB" w:rsidR="009253E1" w:rsidRPr="006058C3" w:rsidRDefault="006058C3" w:rsidP="009F67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r. Öğr. Ü</w:t>
            </w:r>
            <w:r w:rsidR="00A15F83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Tayfun KARA</w:t>
            </w:r>
          </w:p>
        </w:tc>
      </w:tr>
      <w:tr w:rsidR="001E645A" w:rsidRPr="005E41DE" w14:paraId="6F5800A2" w14:textId="77777777" w:rsidTr="0000482D">
        <w:trPr>
          <w:trHeight w:val="276"/>
        </w:trPr>
        <w:tc>
          <w:tcPr>
            <w:tcW w:w="525" w:type="pct"/>
          </w:tcPr>
          <w:p w14:paraId="57CD05F8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2</w:t>
            </w:r>
          </w:p>
        </w:tc>
        <w:tc>
          <w:tcPr>
            <w:tcW w:w="1575" w:type="pct"/>
          </w:tcPr>
          <w:p w14:paraId="6F6AF1B4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ÜRK DİLİ II</w:t>
            </w:r>
          </w:p>
        </w:tc>
        <w:tc>
          <w:tcPr>
            <w:tcW w:w="569" w:type="pct"/>
          </w:tcPr>
          <w:p w14:paraId="74C774D5" w14:textId="5F97F871" w:rsidR="009253E1" w:rsidRPr="00D618F7" w:rsidRDefault="004769AE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03.06.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2024</w:t>
            </w:r>
          </w:p>
        </w:tc>
        <w:tc>
          <w:tcPr>
            <w:tcW w:w="525" w:type="pct"/>
            <w:vAlign w:val="bottom"/>
          </w:tcPr>
          <w:p w14:paraId="22DA05B1" w14:textId="5243A575" w:rsidR="009253E1" w:rsidRPr="00D618F7" w:rsidRDefault="004769AE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.</w:t>
            </w:r>
            <w:r>
              <w:rPr>
                <w:rFonts w:cs="Times New Roman"/>
                <w:color w:val="000000"/>
                <w:sz w:val="22"/>
                <w:szCs w:val="20"/>
              </w:rPr>
              <w:t>0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</w:t>
            </w:r>
            <w:r w:rsidR="00A957F9">
              <w:rPr>
                <w:rFonts w:cs="Times New Roman"/>
                <w:color w:val="000000"/>
                <w:sz w:val="22"/>
                <w:szCs w:val="20"/>
              </w:rPr>
              <w:t>1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>
              <w:rPr>
                <w:rFonts w:cs="Times New Roman"/>
                <w:color w:val="000000"/>
                <w:sz w:val="22"/>
                <w:szCs w:val="20"/>
              </w:rPr>
              <w:t>25</w:t>
            </w:r>
          </w:p>
        </w:tc>
        <w:tc>
          <w:tcPr>
            <w:tcW w:w="626" w:type="pct"/>
          </w:tcPr>
          <w:p w14:paraId="211929F3" w14:textId="7DE33D57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 </w:t>
            </w:r>
          </w:p>
        </w:tc>
        <w:tc>
          <w:tcPr>
            <w:tcW w:w="1180" w:type="pct"/>
          </w:tcPr>
          <w:p w14:paraId="5D6B102A" w14:textId="255010DE" w:rsidR="009253E1" w:rsidRPr="00D618F7" w:rsidRDefault="00224D83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Öğr. Gör. </w:t>
            </w:r>
            <w:r w:rsidR="00534B9F" w:rsidRPr="00D618F7">
              <w:rPr>
                <w:rFonts w:cs="Times New Roman"/>
                <w:color w:val="000000"/>
                <w:sz w:val="22"/>
                <w:szCs w:val="20"/>
              </w:rPr>
              <w:t xml:space="preserve"> Adnan KARA</w:t>
            </w:r>
          </w:p>
        </w:tc>
      </w:tr>
      <w:tr w:rsidR="001E645A" w:rsidRPr="005E41DE" w14:paraId="55B8059D" w14:textId="77777777" w:rsidTr="0000482D">
        <w:trPr>
          <w:trHeight w:val="255"/>
        </w:trPr>
        <w:tc>
          <w:tcPr>
            <w:tcW w:w="525" w:type="pct"/>
            <w:vAlign w:val="bottom"/>
          </w:tcPr>
          <w:p w14:paraId="1E1D3DD7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4</w:t>
            </w:r>
          </w:p>
        </w:tc>
        <w:tc>
          <w:tcPr>
            <w:tcW w:w="1575" w:type="pct"/>
          </w:tcPr>
          <w:p w14:paraId="62DA25AA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ATATÜRK İLKELERİ VE İNKİLAP TARİHİ II</w:t>
            </w:r>
          </w:p>
        </w:tc>
        <w:tc>
          <w:tcPr>
            <w:tcW w:w="569" w:type="pct"/>
          </w:tcPr>
          <w:p w14:paraId="65E3CC50" w14:textId="6422F4F8" w:rsidR="009253E1" w:rsidRPr="00D618F7" w:rsidRDefault="004769AE" w:rsidP="00390BA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03.06.</w:t>
            </w:r>
            <w:r w:rsidR="00390BA4">
              <w:rPr>
                <w:rFonts w:cs="Times New Roman"/>
                <w:color w:val="000000"/>
                <w:sz w:val="22"/>
                <w:szCs w:val="20"/>
              </w:rPr>
              <w:t>2024</w:t>
            </w:r>
          </w:p>
        </w:tc>
        <w:tc>
          <w:tcPr>
            <w:tcW w:w="525" w:type="pct"/>
            <w:vAlign w:val="bottom"/>
          </w:tcPr>
          <w:p w14:paraId="6F2205EE" w14:textId="6F31F4CF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4769AE">
              <w:rPr>
                <w:rFonts w:cs="Times New Roman"/>
                <w:color w:val="000000"/>
                <w:sz w:val="22"/>
                <w:szCs w:val="20"/>
              </w:rPr>
              <w:t>3</w:t>
            </w:r>
            <w:r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4769AE">
              <w:rPr>
                <w:rFonts w:cs="Times New Roman"/>
                <w:color w:val="000000"/>
                <w:sz w:val="22"/>
                <w:szCs w:val="20"/>
              </w:rPr>
              <w:t>0</w:t>
            </w: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1</w:t>
            </w:r>
            <w:r w:rsidR="004769AE">
              <w:rPr>
                <w:rFonts w:cs="Times New Roman"/>
                <w:color w:val="000000"/>
                <w:sz w:val="22"/>
                <w:szCs w:val="20"/>
              </w:rPr>
              <w:t>3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4769AE">
              <w:rPr>
                <w:rFonts w:cs="Times New Roman"/>
                <w:color w:val="000000"/>
                <w:sz w:val="22"/>
                <w:szCs w:val="20"/>
              </w:rPr>
              <w:t>2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6" w:type="pct"/>
          </w:tcPr>
          <w:p w14:paraId="074A78BF" w14:textId="4722318C" w:rsidR="009253E1" w:rsidRPr="00D618F7" w:rsidRDefault="00390BA4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</w:t>
            </w:r>
          </w:p>
        </w:tc>
        <w:tc>
          <w:tcPr>
            <w:tcW w:w="1180" w:type="pct"/>
          </w:tcPr>
          <w:p w14:paraId="4F06DF79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Öğ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Ahmet ÖZKARCI</w:t>
            </w:r>
          </w:p>
        </w:tc>
      </w:tr>
      <w:tr w:rsidR="001E645A" w:rsidRPr="005E41DE" w14:paraId="6C46A89A" w14:textId="77777777" w:rsidTr="0000482D">
        <w:trPr>
          <w:trHeight w:val="280"/>
        </w:trPr>
        <w:tc>
          <w:tcPr>
            <w:tcW w:w="525" w:type="pct"/>
          </w:tcPr>
          <w:p w14:paraId="0FBC3E04" w14:textId="77777777"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BSM106</w:t>
            </w:r>
          </w:p>
        </w:tc>
        <w:tc>
          <w:tcPr>
            <w:tcW w:w="1575" w:type="pct"/>
          </w:tcPr>
          <w:p w14:paraId="43A3DB19" w14:textId="77777777"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METEOROLOJİ</w:t>
            </w:r>
          </w:p>
        </w:tc>
        <w:tc>
          <w:tcPr>
            <w:tcW w:w="569" w:type="pct"/>
          </w:tcPr>
          <w:p w14:paraId="0019180A" w14:textId="15085823" w:rsidR="009253E1" w:rsidRPr="00D618F7" w:rsidRDefault="00414D9C" w:rsidP="0066425C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14.06</w:t>
            </w:r>
            <w:r w:rsidR="0066425C">
              <w:rPr>
                <w:rFonts w:cs="Times New Roman"/>
                <w:color w:val="000000"/>
                <w:sz w:val="22"/>
                <w:szCs w:val="20"/>
              </w:rPr>
              <w:t>.2024</w:t>
            </w:r>
          </w:p>
        </w:tc>
        <w:tc>
          <w:tcPr>
            <w:tcW w:w="525" w:type="pct"/>
            <w:vAlign w:val="bottom"/>
          </w:tcPr>
          <w:p w14:paraId="5DBBF5D2" w14:textId="234CA00F" w:rsidR="009253E1" w:rsidRPr="00D618F7" w:rsidRDefault="00895502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.0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</w:t>
            </w:r>
            <w:r>
              <w:rPr>
                <w:rFonts w:cs="Times New Roman"/>
                <w:color w:val="000000"/>
                <w:sz w:val="22"/>
                <w:szCs w:val="20"/>
              </w:rPr>
              <w:t>1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>
              <w:rPr>
                <w:rFonts w:cs="Times New Roman"/>
                <w:color w:val="000000"/>
                <w:sz w:val="22"/>
                <w:szCs w:val="20"/>
              </w:rPr>
              <w:t>00</w:t>
            </w:r>
          </w:p>
        </w:tc>
        <w:tc>
          <w:tcPr>
            <w:tcW w:w="626" w:type="pct"/>
          </w:tcPr>
          <w:p w14:paraId="0ED2705B" w14:textId="16E73486" w:rsidR="009253E1" w:rsidRPr="00D618F7" w:rsidRDefault="00390BA4" w:rsidP="0000482D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KLASİK </w:t>
            </w:r>
          </w:p>
        </w:tc>
        <w:tc>
          <w:tcPr>
            <w:tcW w:w="1180" w:type="pct"/>
            <w:vAlign w:val="bottom"/>
          </w:tcPr>
          <w:p w14:paraId="3A2D05DC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Sertan SESVEREN</w:t>
            </w:r>
          </w:p>
        </w:tc>
      </w:tr>
      <w:tr w:rsidR="001E645A" w:rsidRPr="005E41DE" w14:paraId="666CEF6C" w14:textId="77777777" w:rsidTr="0000482D">
        <w:trPr>
          <w:trHeight w:val="238"/>
        </w:trPr>
        <w:tc>
          <w:tcPr>
            <w:tcW w:w="525" w:type="pct"/>
            <w:vAlign w:val="bottom"/>
          </w:tcPr>
          <w:p w14:paraId="6DBF1A6C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22</w:t>
            </w:r>
          </w:p>
        </w:tc>
        <w:tc>
          <w:tcPr>
            <w:tcW w:w="1575" w:type="pct"/>
          </w:tcPr>
          <w:p w14:paraId="57659273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NGİLİZCE II</w:t>
            </w:r>
          </w:p>
        </w:tc>
        <w:tc>
          <w:tcPr>
            <w:tcW w:w="569" w:type="pct"/>
          </w:tcPr>
          <w:p w14:paraId="6EB0314C" w14:textId="36417A21" w:rsidR="009253E1" w:rsidRPr="00D618F7" w:rsidRDefault="004769AE" w:rsidP="0066425C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04.06.</w:t>
            </w:r>
            <w:r w:rsidR="0066425C">
              <w:rPr>
                <w:rFonts w:cs="Times New Roman"/>
                <w:color w:val="000000"/>
                <w:sz w:val="22"/>
                <w:szCs w:val="20"/>
              </w:rPr>
              <w:t>2024</w:t>
            </w:r>
          </w:p>
        </w:tc>
        <w:tc>
          <w:tcPr>
            <w:tcW w:w="525" w:type="pct"/>
            <w:vAlign w:val="bottom"/>
          </w:tcPr>
          <w:p w14:paraId="7860238C" w14:textId="182E96DD" w:rsidR="009253E1" w:rsidRPr="00D618F7" w:rsidRDefault="004769AE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</w:t>
            </w:r>
            <w:r w:rsidR="0066425C">
              <w:rPr>
                <w:rFonts w:cs="Times New Roman"/>
                <w:color w:val="000000"/>
                <w:sz w:val="22"/>
                <w:szCs w:val="20"/>
              </w:rPr>
              <w:t>.</w:t>
            </w:r>
            <w:r>
              <w:rPr>
                <w:rFonts w:cs="Times New Roman"/>
                <w:color w:val="000000"/>
                <w:sz w:val="22"/>
                <w:szCs w:val="20"/>
              </w:rPr>
              <w:t>0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</w:t>
            </w:r>
            <w:r>
              <w:rPr>
                <w:rFonts w:cs="Times New Roman"/>
                <w:color w:val="000000"/>
                <w:sz w:val="22"/>
                <w:szCs w:val="20"/>
              </w:rPr>
              <w:t>1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>
              <w:rPr>
                <w:rFonts w:cs="Times New Roman"/>
                <w:color w:val="000000"/>
                <w:sz w:val="22"/>
                <w:szCs w:val="20"/>
              </w:rPr>
              <w:t>2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6" w:type="pct"/>
          </w:tcPr>
          <w:p w14:paraId="1B40A447" w14:textId="5063A7C4" w:rsidR="009253E1" w:rsidRPr="00D618F7" w:rsidRDefault="00390BA4" w:rsidP="0000482D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TEST</w:t>
            </w:r>
          </w:p>
        </w:tc>
        <w:tc>
          <w:tcPr>
            <w:tcW w:w="1180" w:type="pct"/>
          </w:tcPr>
          <w:p w14:paraId="19EAF95C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Öğr. Gör. 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>Dr. Ömer Faruk DARENDE</w:t>
            </w:r>
          </w:p>
        </w:tc>
      </w:tr>
      <w:tr w:rsidR="001E645A" w:rsidRPr="005E41DE" w14:paraId="7ED2C4C0" w14:textId="77777777" w:rsidTr="0000482D">
        <w:trPr>
          <w:trHeight w:val="177"/>
        </w:trPr>
        <w:tc>
          <w:tcPr>
            <w:tcW w:w="525" w:type="pct"/>
            <w:vAlign w:val="bottom"/>
          </w:tcPr>
          <w:p w14:paraId="7C29FA7E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4</w:t>
            </w:r>
          </w:p>
        </w:tc>
        <w:tc>
          <w:tcPr>
            <w:tcW w:w="1575" w:type="pct"/>
          </w:tcPr>
          <w:p w14:paraId="717BA211" w14:textId="77777777"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KOLOJİ</w:t>
            </w:r>
          </w:p>
        </w:tc>
        <w:tc>
          <w:tcPr>
            <w:tcW w:w="569" w:type="pct"/>
          </w:tcPr>
          <w:p w14:paraId="2F054E67" w14:textId="26B5C395" w:rsidR="009253E1" w:rsidRPr="00D618F7" w:rsidRDefault="00895502" w:rsidP="0066425C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13.06.</w:t>
            </w:r>
            <w:r w:rsidR="0066425C">
              <w:rPr>
                <w:rFonts w:cs="Times New Roman"/>
                <w:color w:val="000000"/>
                <w:sz w:val="22"/>
                <w:szCs w:val="20"/>
              </w:rPr>
              <w:t>2024</w:t>
            </w:r>
          </w:p>
        </w:tc>
        <w:tc>
          <w:tcPr>
            <w:tcW w:w="525" w:type="pct"/>
            <w:vAlign w:val="bottom"/>
          </w:tcPr>
          <w:p w14:paraId="799D925E" w14:textId="78208A44" w:rsidR="009253E1" w:rsidRPr="00D618F7" w:rsidRDefault="00895502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.0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</w:t>
            </w:r>
            <w:r>
              <w:rPr>
                <w:rFonts w:cs="Times New Roman"/>
                <w:color w:val="000000"/>
                <w:sz w:val="22"/>
                <w:szCs w:val="20"/>
              </w:rPr>
              <w:t>1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>
              <w:rPr>
                <w:rFonts w:cs="Times New Roman"/>
                <w:color w:val="000000"/>
                <w:sz w:val="22"/>
                <w:szCs w:val="20"/>
              </w:rPr>
              <w:t>00</w:t>
            </w:r>
          </w:p>
        </w:tc>
        <w:tc>
          <w:tcPr>
            <w:tcW w:w="626" w:type="pct"/>
          </w:tcPr>
          <w:p w14:paraId="2D050EE5" w14:textId="5F767DF4" w:rsidR="009253E1" w:rsidRPr="00D618F7" w:rsidRDefault="00390BA4" w:rsidP="0000482D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KLASİK</w:t>
            </w:r>
          </w:p>
        </w:tc>
        <w:tc>
          <w:tcPr>
            <w:tcW w:w="1180" w:type="pct"/>
          </w:tcPr>
          <w:p w14:paraId="36192CA7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M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Murat ASLAN</w:t>
            </w:r>
          </w:p>
        </w:tc>
      </w:tr>
      <w:tr w:rsidR="001E645A" w:rsidRPr="005E41DE" w14:paraId="42E65BB9" w14:textId="77777777" w:rsidTr="0000482D">
        <w:trPr>
          <w:trHeight w:val="239"/>
        </w:trPr>
        <w:tc>
          <w:tcPr>
            <w:tcW w:w="525" w:type="pct"/>
            <w:vAlign w:val="bottom"/>
          </w:tcPr>
          <w:p w14:paraId="76D301E4" w14:textId="77777777"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0</w:t>
            </w:r>
          </w:p>
        </w:tc>
        <w:tc>
          <w:tcPr>
            <w:tcW w:w="1575" w:type="pct"/>
          </w:tcPr>
          <w:p w14:paraId="17FC89AE" w14:textId="77777777"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ZOOLOJİ II</w:t>
            </w:r>
          </w:p>
        </w:tc>
        <w:tc>
          <w:tcPr>
            <w:tcW w:w="569" w:type="pct"/>
          </w:tcPr>
          <w:p w14:paraId="4E3AA9CF" w14:textId="261CFD7A" w:rsidR="009253E1" w:rsidRPr="00D618F7" w:rsidRDefault="00895502" w:rsidP="0066425C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10.06.</w:t>
            </w:r>
            <w:r w:rsidR="0066425C">
              <w:rPr>
                <w:rFonts w:cs="Times New Roman"/>
                <w:color w:val="000000"/>
                <w:sz w:val="22"/>
                <w:szCs w:val="20"/>
              </w:rPr>
              <w:t>2024</w:t>
            </w:r>
          </w:p>
        </w:tc>
        <w:tc>
          <w:tcPr>
            <w:tcW w:w="525" w:type="pct"/>
            <w:vAlign w:val="bottom"/>
          </w:tcPr>
          <w:p w14:paraId="3B913C9F" w14:textId="20BE5D0C" w:rsidR="009253E1" w:rsidRPr="00D618F7" w:rsidRDefault="0066425C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895502">
              <w:rPr>
                <w:rFonts w:cs="Times New Roman"/>
                <w:color w:val="000000"/>
                <w:sz w:val="22"/>
                <w:szCs w:val="20"/>
              </w:rPr>
              <w:t>7</w:t>
            </w:r>
            <w:r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895502">
              <w:rPr>
                <w:rFonts w:cs="Times New Roman"/>
                <w:color w:val="000000"/>
                <w:sz w:val="22"/>
                <w:szCs w:val="20"/>
              </w:rPr>
              <w:t>00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-</w:t>
            </w:r>
            <w:r w:rsidR="00895502">
              <w:rPr>
                <w:rFonts w:cs="Times New Roman"/>
                <w:color w:val="000000"/>
                <w:sz w:val="22"/>
                <w:szCs w:val="20"/>
              </w:rPr>
              <w:t>17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895502">
              <w:rPr>
                <w:rFonts w:cs="Times New Roman"/>
                <w:color w:val="000000"/>
                <w:sz w:val="22"/>
                <w:szCs w:val="20"/>
              </w:rPr>
              <w:t>2</w:t>
            </w:r>
            <w:r w:rsidR="000C7AF9">
              <w:rPr>
                <w:rFonts w:cs="Times New Roman"/>
                <w:color w:val="000000"/>
                <w:sz w:val="22"/>
                <w:szCs w:val="20"/>
              </w:rPr>
              <w:t>5</w:t>
            </w:r>
          </w:p>
        </w:tc>
        <w:tc>
          <w:tcPr>
            <w:tcW w:w="626" w:type="pct"/>
          </w:tcPr>
          <w:p w14:paraId="4DCF721B" w14:textId="3D7AD55C" w:rsidR="009253E1" w:rsidRPr="00D618F7" w:rsidRDefault="00390BA4" w:rsidP="0000482D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  <w:szCs w:val="20"/>
              </w:rPr>
              <w:t xml:space="preserve"> KLASİK</w:t>
            </w:r>
          </w:p>
        </w:tc>
        <w:tc>
          <w:tcPr>
            <w:tcW w:w="1180" w:type="pct"/>
          </w:tcPr>
          <w:p w14:paraId="2A59678D" w14:textId="77777777"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Ramazan ÇETİNTAŞ</w:t>
            </w:r>
          </w:p>
        </w:tc>
      </w:tr>
      <w:tr w:rsidR="00D43637" w:rsidRPr="00C9738F" w14:paraId="6037F6B1" w14:textId="77777777" w:rsidTr="0000482D">
        <w:trPr>
          <w:trHeight w:val="114"/>
        </w:trPr>
        <w:tc>
          <w:tcPr>
            <w:tcW w:w="525" w:type="pct"/>
            <w:vAlign w:val="bottom"/>
          </w:tcPr>
          <w:p w14:paraId="1A599755" w14:textId="77777777" w:rsidR="00D43637" w:rsidRDefault="00D43637" w:rsidP="00D43637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8</w:t>
            </w:r>
          </w:p>
          <w:p w14:paraId="7A0F6A86" w14:textId="77777777" w:rsidR="00D43637" w:rsidRPr="00D618F7" w:rsidRDefault="00D43637" w:rsidP="00D43637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1575" w:type="pct"/>
          </w:tcPr>
          <w:p w14:paraId="3C767DEE" w14:textId="77777777" w:rsidR="00D43637" w:rsidRPr="00D618F7" w:rsidRDefault="00D43637" w:rsidP="00D43637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KARİYER PLANLAMA (SEÇ.)</w:t>
            </w:r>
          </w:p>
        </w:tc>
        <w:tc>
          <w:tcPr>
            <w:tcW w:w="569" w:type="pct"/>
          </w:tcPr>
          <w:p w14:paraId="01B19EE1" w14:textId="77777777" w:rsidR="006C67F3" w:rsidRDefault="00D43637" w:rsidP="00D43637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</w:t>
            </w:r>
          </w:p>
          <w:p w14:paraId="28C9F8FE" w14:textId="6A8AFDB4" w:rsidR="00D43637" w:rsidRPr="00D618F7" w:rsidRDefault="006C67F3" w:rsidP="00D43637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 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 xml:space="preserve">05.06.2024 </w:t>
            </w:r>
          </w:p>
        </w:tc>
        <w:tc>
          <w:tcPr>
            <w:tcW w:w="525" w:type="pct"/>
            <w:vAlign w:val="bottom"/>
          </w:tcPr>
          <w:p w14:paraId="30ED3E47" w14:textId="35AC5A3C" w:rsidR="00D43637" w:rsidRPr="00D618F7" w:rsidRDefault="00895502" w:rsidP="00D43637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 xml:space="preserve">    </w:t>
            </w:r>
            <w:r w:rsidR="00D43637">
              <w:rPr>
                <w:rFonts w:cs="Times New Roman"/>
                <w:color w:val="000000"/>
                <w:sz w:val="22"/>
                <w:szCs w:val="20"/>
              </w:rPr>
              <w:t>11.00- 11.25</w:t>
            </w:r>
          </w:p>
        </w:tc>
        <w:tc>
          <w:tcPr>
            <w:tcW w:w="626" w:type="pct"/>
          </w:tcPr>
          <w:p w14:paraId="7B04B5C6" w14:textId="77777777" w:rsidR="00D43637" w:rsidRDefault="00D43637" w:rsidP="00D43637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</w:p>
          <w:p w14:paraId="187AE5BD" w14:textId="78F57133" w:rsidR="00D43637" w:rsidRPr="00D618F7" w:rsidRDefault="00D43637" w:rsidP="00D43637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ONLİNE TEST</w:t>
            </w:r>
          </w:p>
        </w:tc>
        <w:tc>
          <w:tcPr>
            <w:tcW w:w="1180" w:type="pct"/>
          </w:tcPr>
          <w:p w14:paraId="3DCC4320" w14:textId="77777777" w:rsidR="00D43637" w:rsidRPr="00D618F7" w:rsidRDefault="00D43637" w:rsidP="00D43637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 Öğr. Üyesi Cevahir KAYNAKÇI BAYDAR</w:t>
            </w:r>
          </w:p>
        </w:tc>
      </w:tr>
    </w:tbl>
    <w:p w14:paraId="5DFFDCDC" w14:textId="77777777"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tbl>
      <w:tblPr>
        <w:tblStyle w:val="TabloKlavuzu"/>
        <w:tblW w:w="5315" w:type="pct"/>
        <w:tblInd w:w="-318" w:type="dxa"/>
        <w:tblLook w:val="04A0" w:firstRow="1" w:lastRow="0" w:firstColumn="1" w:lastColumn="0" w:noHBand="0" w:noVBand="1"/>
      </w:tblPr>
      <w:tblGrid>
        <w:gridCol w:w="1534"/>
        <w:gridCol w:w="4984"/>
        <w:gridCol w:w="1774"/>
        <w:gridCol w:w="1682"/>
        <w:gridCol w:w="2178"/>
        <w:gridCol w:w="3720"/>
      </w:tblGrid>
      <w:tr w:rsidR="00D618F7" w:rsidRPr="005E41DE" w14:paraId="08B2D4D6" w14:textId="77777777" w:rsidTr="0000482D">
        <w:trPr>
          <w:trHeight w:val="256"/>
        </w:trPr>
        <w:tc>
          <w:tcPr>
            <w:tcW w:w="483" w:type="pct"/>
          </w:tcPr>
          <w:p w14:paraId="3BC8C7BA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KODU</w:t>
            </w:r>
          </w:p>
        </w:tc>
        <w:tc>
          <w:tcPr>
            <w:tcW w:w="1570" w:type="pct"/>
          </w:tcPr>
          <w:p w14:paraId="20A30250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ADI</w:t>
            </w:r>
          </w:p>
        </w:tc>
        <w:tc>
          <w:tcPr>
            <w:tcW w:w="559" w:type="pct"/>
          </w:tcPr>
          <w:p w14:paraId="289C8570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TARİHİ</w:t>
            </w:r>
          </w:p>
        </w:tc>
        <w:tc>
          <w:tcPr>
            <w:tcW w:w="530" w:type="pct"/>
          </w:tcPr>
          <w:p w14:paraId="17B7F361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SAATİ</w:t>
            </w:r>
          </w:p>
        </w:tc>
        <w:tc>
          <w:tcPr>
            <w:tcW w:w="686" w:type="pct"/>
            <w:vAlign w:val="bottom"/>
          </w:tcPr>
          <w:p w14:paraId="070093FA" w14:textId="4ADEBC61" w:rsidR="009F6770" w:rsidRPr="00D618F7" w:rsidRDefault="001E3A21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TÜRÜ</w:t>
            </w:r>
          </w:p>
        </w:tc>
        <w:tc>
          <w:tcPr>
            <w:tcW w:w="1173" w:type="pct"/>
          </w:tcPr>
          <w:p w14:paraId="3C399917" w14:textId="77777777"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SORUMLUSU</w:t>
            </w:r>
          </w:p>
        </w:tc>
      </w:tr>
      <w:tr w:rsidR="00D618F7" w:rsidRPr="005E41DE" w14:paraId="7E00A031" w14:textId="77777777" w:rsidTr="0000482D">
        <w:trPr>
          <w:trHeight w:val="238"/>
        </w:trPr>
        <w:tc>
          <w:tcPr>
            <w:tcW w:w="483" w:type="pct"/>
            <w:vAlign w:val="bottom"/>
          </w:tcPr>
          <w:p w14:paraId="4F9BC22D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2</w:t>
            </w:r>
          </w:p>
        </w:tc>
        <w:tc>
          <w:tcPr>
            <w:tcW w:w="1570" w:type="pct"/>
          </w:tcPr>
          <w:p w14:paraId="2575072D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ENTOMOLOJİ</w:t>
            </w:r>
          </w:p>
        </w:tc>
        <w:tc>
          <w:tcPr>
            <w:tcW w:w="559" w:type="pct"/>
          </w:tcPr>
          <w:p w14:paraId="15A10020" w14:textId="1C48A495" w:rsidR="009F6770" w:rsidRPr="00D618F7" w:rsidRDefault="00895502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1.06.</w:t>
            </w:r>
            <w:r w:rsidR="0066425C">
              <w:rPr>
                <w:rFonts w:eastAsia="Times New Roman" w:cs="Times New Roman"/>
                <w:color w:val="auto"/>
                <w:sz w:val="22"/>
              </w:rPr>
              <w:t>2024</w:t>
            </w:r>
          </w:p>
        </w:tc>
        <w:tc>
          <w:tcPr>
            <w:tcW w:w="530" w:type="pct"/>
          </w:tcPr>
          <w:p w14:paraId="5C8E76A2" w14:textId="5D3F6CA7" w:rsidR="009F6770" w:rsidRPr="00D618F7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</w:t>
            </w:r>
            <w:r w:rsidR="00895502">
              <w:rPr>
                <w:rFonts w:eastAsia="Times New Roman" w:cs="Times New Roman"/>
                <w:color w:val="auto"/>
                <w:sz w:val="22"/>
              </w:rPr>
              <w:t>7</w:t>
            </w:r>
            <w:r>
              <w:rPr>
                <w:rFonts w:eastAsia="Times New Roman" w:cs="Times New Roman"/>
                <w:color w:val="auto"/>
                <w:sz w:val="22"/>
              </w:rPr>
              <w:t>.</w:t>
            </w:r>
            <w:r w:rsidR="00895502">
              <w:rPr>
                <w:rFonts w:eastAsia="Times New Roman" w:cs="Times New Roman"/>
                <w:color w:val="auto"/>
                <w:sz w:val="22"/>
              </w:rPr>
              <w:t>0</w:t>
            </w:r>
            <w:r>
              <w:rPr>
                <w:rFonts w:eastAsia="Times New Roman" w:cs="Times New Roman"/>
                <w:color w:val="auto"/>
                <w:sz w:val="22"/>
              </w:rPr>
              <w:t>0</w:t>
            </w:r>
            <w:r w:rsidR="000C7AF9">
              <w:rPr>
                <w:rFonts w:eastAsia="Times New Roman" w:cs="Times New Roman"/>
                <w:color w:val="auto"/>
                <w:sz w:val="22"/>
              </w:rPr>
              <w:t>-1</w:t>
            </w:r>
            <w:r w:rsidR="00895502">
              <w:rPr>
                <w:rFonts w:eastAsia="Times New Roman" w:cs="Times New Roman"/>
                <w:color w:val="auto"/>
                <w:sz w:val="22"/>
              </w:rPr>
              <w:t>7</w:t>
            </w:r>
            <w:r w:rsidR="000C7AF9">
              <w:rPr>
                <w:rFonts w:eastAsia="Times New Roman" w:cs="Times New Roman"/>
                <w:color w:val="auto"/>
                <w:sz w:val="22"/>
              </w:rPr>
              <w:t>.</w:t>
            </w:r>
            <w:r w:rsidR="00895502">
              <w:rPr>
                <w:rFonts w:eastAsia="Times New Roman" w:cs="Times New Roman"/>
                <w:color w:val="auto"/>
                <w:sz w:val="22"/>
              </w:rPr>
              <w:t>2</w:t>
            </w:r>
            <w:r w:rsidR="000C7AF9">
              <w:rPr>
                <w:rFonts w:eastAsia="Times New Roman" w:cs="Times New Roman"/>
                <w:color w:val="auto"/>
                <w:sz w:val="22"/>
              </w:rPr>
              <w:t>5</w:t>
            </w:r>
          </w:p>
        </w:tc>
        <w:tc>
          <w:tcPr>
            <w:tcW w:w="686" w:type="pct"/>
            <w:vAlign w:val="bottom"/>
          </w:tcPr>
          <w:p w14:paraId="606A08BB" w14:textId="545815AF" w:rsidR="009F6770" w:rsidRPr="00D618F7" w:rsidRDefault="0066425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TEST</w:t>
            </w:r>
          </w:p>
        </w:tc>
        <w:tc>
          <w:tcPr>
            <w:tcW w:w="1173" w:type="pct"/>
          </w:tcPr>
          <w:p w14:paraId="5EDDCCA4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D618F7" w:rsidRPr="005E41DE" w14:paraId="2A9D22DA" w14:textId="77777777" w:rsidTr="0000482D">
        <w:trPr>
          <w:trHeight w:val="508"/>
        </w:trPr>
        <w:tc>
          <w:tcPr>
            <w:tcW w:w="483" w:type="pct"/>
            <w:vAlign w:val="bottom"/>
          </w:tcPr>
          <w:p w14:paraId="790E783A" w14:textId="77777777" w:rsidR="009F6770" w:rsidRDefault="009F677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2</w:t>
            </w:r>
          </w:p>
          <w:p w14:paraId="3B272FCC" w14:textId="77777777" w:rsidR="00D618F7" w:rsidRPr="00D618F7" w:rsidRDefault="00D618F7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570" w:type="pct"/>
          </w:tcPr>
          <w:p w14:paraId="69618025" w14:textId="77777777" w:rsidR="009F6770" w:rsidRPr="00D618F7" w:rsidRDefault="009F6770" w:rsidP="001E645A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AHÇE BİTKİLERİ (SEÇ)</w:t>
            </w:r>
          </w:p>
        </w:tc>
        <w:tc>
          <w:tcPr>
            <w:tcW w:w="559" w:type="pct"/>
          </w:tcPr>
          <w:p w14:paraId="5C7DFFE1" w14:textId="14D75469" w:rsidR="009F6770" w:rsidRPr="00D618F7" w:rsidRDefault="008A1B76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 xml:space="preserve">05.06. </w:t>
            </w:r>
            <w:r w:rsidR="0066425C">
              <w:rPr>
                <w:rFonts w:eastAsia="Times New Roman" w:cs="Times New Roman"/>
                <w:color w:val="auto"/>
                <w:sz w:val="22"/>
              </w:rPr>
              <w:t>2024</w:t>
            </w:r>
          </w:p>
        </w:tc>
        <w:tc>
          <w:tcPr>
            <w:tcW w:w="530" w:type="pct"/>
          </w:tcPr>
          <w:p w14:paraId="68CE3EEA" w14:textId="4CE4452E" w:rsidR="009F6770" w:rsidRPr="00D618F7" w:rsidRDefault="008A1B76" w:rsidP="00DE7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6.45-17.45</w:t>
            </w:r>
          </w:p>
        </w:tc>
        <w:tc>
          <w:tcPr>
            <w:tcW w:w="686" w:type="pct"/>
            <w:vAlign w:val="bottom"/>
          </w:tcPr>
          <w:p w14:paraId="6CEE2DFC" w14:textId="62835518" w:rsidR="00D618F7" w:rsidRPr="00D618F7" w:rsidRDefault="001A20D8" w:rsidP="0000482D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KLASİK </w:t>
            </w:r>
          </w:p>
        </w:tc>
        <w:tc>
          <w:tcPr>
            <w:tcW w:w="1173" w:type="pct"/>
          </w:tcPr>
          <w:p w14:paraId="08671E7A" w14:textId="77777777" w:rsidR="00D618F7" w:rsidRDefault="00223FA8" w:rsidP="001E645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İsmail GÜVENÇ</w:t>
            </w:r>
          </w:p>
          <w:p w14:paraId="7708E098" w14:textId="77777777" w:rsidR="009F6770" w:rsidRPr="00D618F7" w:rsidRDefault="00223FA8" w:rsidP="001E645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 Ö. Ü. Turhan YILMAZ</w:t>
            </w:r>
          </w:p>
        </w:tc>
      </w:tr>
      <w:tr w:rsidR="00D618F7" w:rsidRPr="005E41DE" w14:paraId="6D6C0943" w14:textId="77777777" w:rsidTr="0000482D">
        <w:trPr>
          <w:trHeight w:val="185"/>
        </w:trPr>
        <w:tc>
          <w:tcPr>
            <w:tcW w:w="483" w:type="pct"/>
          </w:tcPr>
          <w:p w14:paraId="694ED3F1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22</w:t>
            </w:r>
          </w:p>
        </w:tc>
        <w:tc>
          <w:tcPr>
            <w:tcW w:w="1570" w:type="pct"/>
          </w:tcPr>
          <w:p w14:paraId="1025C116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</w:tc>
        <w:tc>
          <w:tcPr>
            <w:tcW w:w="559" w:type="pct"/>
          </w:tcPr>
          <w:p w14:paraId="136D1820" w14:textId="0564BBF3" w:rsidR="009F6770" w:rsidRPr="00D618F7" w:rsidRDefault="008A1B76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 xml:space="preserve">13.06. </w:t>
            </w:r>
            <w:r w:rsidR="0066425C">
              <w:rPr>
                <w:rFonts w:eastAsiaTheme="minorHAnsi" w:cs="Times New Roman"/>
                <w:color w:val="auto"/>
                <w:sz w:val="22"/>
                <w:lang w:eastAsia="en-US"/>
              </w:rPr>
              <w:t>2024</w:t>
            </w:r>
          </w:p>
        </w:tc>
        <w:tc>
          <w:tcPr>
            <w:tcW w:w="530" w:type="pct"/>
          </w:tcPr>
          <w:p w14:paraId="5B4340C4" w14:textId="22AB6A6F" w:rsidR="009F6770" w:rsidRPr="00D618F7" w:rsidRDefault="008A1B76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3.30-13.55</w:t>
            </w:r>
          </w:p>
        </w:tc>
        <w:tc>
          <w:tcPr>
            <w:tcW w:w="686" w:type="pct"/>
            <w:vAlign w:val="bottom"/>
          </w:tcPr>
          <w:p w14:paraId="3E18816F" w14:textId="1CA6D273" w:rsidR="009F6770" w:rsidRPr="00D618F7" w:rsidRDefault="0000482D" w:rsidP="0000482D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 xml:space="preserve"> </w:t>
            </w:r>
            <w:r w:rsidR="001A20D8">
              <w:rPr>
                <w:rFonts w:eastAsia="Times New Roman" w:cs="Times New Roman"/>
                <w:color w:val="auto"/>
                <w:sz w:val="22"/>
              </w:rPr>
              <w:t>ONLİNE</w:t>
            </w:r>
            <w:r>
              <w:rPr>
                <w:rFonts w:eastAsia="Times New Roman" w:cs="Times New Roman"/>
                <w:color w:val="auto"/>
                <w:sz w:val="22"/>
              </w:rPr>
              <w:t xml:space="preserve"> TEST</w:t>
            </w:r>
          </w:p>
        </w:tc>
        <w:tc>
          <w:tcPr>
            <w:tcW w:w="1173" w:type="pct"/>
          </w:tcPr>
          <w:p w14:paraId="4D2A5E2F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Mustafa ŞAHİN</w:t>
            </w:r>
          </w:p>
        </w:tc>
      </w:tr>
      <w:tr w:rsidR="00D618F7" w:rsidRPr="005E41DE" w14:paraId="26D26C4B" w14:textId="77777777" w:rsidTr="0000482D">
        <w:trPr>
          <w:trHeight w:val="203"/>
        </w:trPr>
        <w:tc>
          <w:tcPr>
            <w:tcW w:w="483" w:type="pct"/>
            <w:vAlign w:val="bottom"/>
          </w:tcPr>
          <w:p w14:paraId="64AC4786" w14:textId="77777777"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6</w:t>
            </w:r>
          </w:p>
        </w:tc>
        <w:tc>
          <w:tcPr>
            <w:tcW w:w="1570" w:type="pct"/>
          </w:tcPr>
          <w:p w14:paraId="4040C702" w14:textId="77777777"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MİKROBİYOLOJİ (SEÇ)</w:t>
            </w:r>
          </w:p>
        </w:tc>
        <w:tc>
          <w:tcPr>
            <w:tcW w:w="559" w:type="pct"/>
          </w:tcPr>
          <w:p w14:paraId="101F5DB6" w14:textId="34D65B05" w:rsidR="00223FA8" w:rsidRPr="00D618F7" w:rsidRDefault="004769AE" w:rsidP="004769AE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 xml:space="preserve">     </w:t>
            </w:r>
            <w:r w:rsidR="008A1B76">
              <w:rPr>
                <w:rFonts w:eastAsiaTheme="minorHAnsi" w:cs="Times New Roman"/>
                <w:color w:val="auto"/>
                <w:sz w:val="22"/>
                <w:lang w:eastAsia="en-US"/>
              </w:rPr>
              <w:t>10.</w:t>
            </w:r>
            <w:proofErr w:type="gramStart"/>
            <w:r w:rsidR="008A1B76">
              <w:rPr>
                <w:rFonts w:eastAsiaTheme="minorHAnsi" w:cs="Times New Roman"/>
                <w:color w:val="auto"/>
                <w:sz w:val="22"/>
                <w:lang w:eastAsia="en-US"/>
              </w:rPr>
              <w:t>06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 xml:space="preserve"> </w:t>
            </w:r>
            <w:r w:rsidR="0066425C">
              <w:rPr>
                <w:rFonts w:eastAsiaTheme="minorHAnsi" w:cs="Times New Roman"/>
                <w:color w:val="auto"/>
                <w:sz w:val="22"/>
                <w:lang w:eastAsia="en-US"/>
              </w:rPr>
              <w:t>.2024</w:t>
            </w:r>
            <w:proofErr w:type="gramEnd"/>
          </w:p>
        </w:tc>
        <w:tc>
          <w:tcPr>
            <w:tcW w:w="530" w:type="pct"/>
          </w:tcPr>
          <w:p w14:paraId="1E5ADB9F" w14:textId="124DE29A" w:rsidR="00223FA8" w:rsidRPr="00D618F7" w:rsidRDefault="008A1B76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3.30-13.55</w:t>
            </w:r>
          </w:p>
        </w:tc>
        <w:tc>
          <w:tcPr>
            <w:tcW w:w="686" w:type="pct"/>
            <w:vAlign w:val="bottom"/>
          </w:tcPr>
          <w:p w14:paraId="1EA827B3" w14:textId="63645F3F" w:rsidR="00223FA8" w:rsidRPr="00D618F7" w:rsidRDefault="0000482D" w:rsidP="0000482D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 xml:space="preserve"> </w:t>
            </w:r>
            <w:r w:rsidR="001A20D8">
              <w:rPr>
                <w:rFonts w:eastAsia="Times New Roman" w:cs="Times New Roman"/>
                <w:color w:val="auto"/>
                <w:sz w:val="22"/>
              </w:rPr>
              <w:t>ONLİNE</w:t>
            </w:r>
            <w:r>
              <w:rPr>
                <w:rFonts w:eastAsia="Times New Roman" w:cs="Times New Roman"/>
                <w:color w:val="auto"/>
                <w:sz w:val="22"/>
              </w:rPr>
              <w:t xml:space="preserve"> TEST </w:t>
            </w:r>
          </w:p>
        </w:tc>
        <w:tc>
          <w:tcPr>
            <w:tcW w:w="1173" w:type="pct"/>
          </w:tcPr>
          <w:p w14:paraId="3407B5B3" w14:textId="1D8E1B81" w:rsidR="00223FA8" w:rsidRPr="00D618F7" w:rsidRDefault="0066425C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r.</w:t>
            </w:r>
            <w:r w:rsidR="00C879B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Ö</w:t>
            </w:r>
            <w:r w:rsidR="00C879B8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Ü</w:t>
            </w:r>
            <w:r w:rsidR="00C879B8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Selin Ceren BALSAK</w:t>
            </w:r>
          </w:p>
        </w:tc>
      </w:tr>
      <w:tr w:rsidR="00D618F7" w:rsidRPr="005E41DE" w14:paraId="51239340" w14:textId="77777777" w:rsidTr="0000482D">
        <w:trPr>
          <w:trHeight w:val="245"/>
        </w:trPr>
        <w:tc>
          <w:tcPr>
            <w:tcW w:w="483" w:type="pct"/>
            <w:vAlign w:val="bottom"/>
          </w:tcPr>
          <w:p w14:paraId="71915209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0</w:t>
            </w:r>
          </w:p>
        </w:tc>
        <w:tc>
          <w:tcPr>
            <w:tcW w:w="1570" w:type="pct"/>
            <w:vAlign w:val="bottom"/>
          </w:tcPr>
          <w:p w14:paraId="6F050679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TARLA BİTKİLERİ (SEÇ)</w:t>
            </w:r>
          </w:p>
        </w:tc>
        <w:tc>
          <w:tcPr>
            <w:tcW w:w="559" w:type="pct"/>
          </w:tcPr>
          <w:p w14:paraId="2ED63CAE" w14:textId="32DB9535" w:rsidR="009F6770" w:rsidRPr="00D618F7" w:rsidRDefault="009F6FA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6.06</w:t>
            </w:r>
            <w:r w:rsidR="0066425C"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0" w:type="pct"/>
          </w:tcPr>
          <w:p w14:paraId="6BE2A843" w14:textId="75AF8597" w:rsidR="009F6770" w:rsidRPr="0033785A" w:rsidRDefault="009F6FA4" w:rsidP="003A308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33785A">
              <w:rPr>
                <w:rFonts w:eastAsia="Times New Roman" w:cs="Times New Roman"/>
                <w:color w:val="auto"/>
                <w:sz w:val="22"/>
              </w:rPr>
              <w:t>09.</w:t>
            </w:r>
            <w:r w:rsidR="0033785A" w:rsidRPr="0033785A">
              <w:rPr>
                <w:rFonts w:eastAsia="Times New Roman" w:cs="Times New Roman"/>
                <w:color w:val="auto"/>
                <w:sz w:val="22"/>
              </w:rPr>
              <w:t>45-10</w:t>
            </w:r>
            <w:r w:rsidRPr="0033785A">
              <w:rPr>
                <w:rFonts w:eastAsia="Times New Roman" w:cs="Times New Roman"/>
                <w:color w:val="auto"/>
                <w:sz w:val="22"/>
              </w:rPr>
              <w:t>.</w:t>
            </w:r>
            <w:r w:rsidR="0033785A" w:rsidRPr="0033785A">
              <w:rPr>
                <w:rFonts w:eastAsia="Times New Roman" w:cs="Times New Roman"/>
                <w:color w:val="auto"/>
                <w:sz w:val="22"/>
              </w:rPr>
              <w:t>4</w:t>
            </w:r>
            <w:r w:rsidRPr="0033785A">
              <w:rPr>
                <w:rFonts w:eastAsia="Times New Roman" w:cs="Times New Roman"/>
                <w:color w:val="auto"/>
                <w:sz w:val="22"/>
              </w:rPr>
              <w:t>5</w:t>
            </w:r>
          </w:p>
        </w:tc>
        <w:tc>
          <w:tcPr>
            <w:tcW w:w="686" w:type="pct"/>
            <w:vAlign w:val="bottom"/>
          </w:tcPr>
          <w:p w14:paraId="715E165C" w14:textId="59926AA3" w:rsidR="009F6770" w:rsidRPr="0033785A" w:rsidRDefault="0033785A" w:rsidP="0033785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33785A">
              <w:rPr>
                <w:rFonts w:eastAsia="Times New Roman" w:cs="Times New Roman"/>
                <w:color w:val="auto"/>
                <w:sz w:val="22"/>
              </w:rPr>
              <w:t xml:space="preserve">ONLİNE KLASİK </w:t>
            </w:r>
          </w:p>
        </w:tc>
        <w:tc>
          <w:tcPr>
            <w:tcW w:w="1173" w:type="pct"/>
            <w:vAlign w:val="bottom"/>
          </w:tcPr>
          <w:p w14:paraId="418CC9B9" w14:textId="586557AC" w:rsidR="009F6770" w:rsidRPr="00C879B8" w:rsidRDefault="00C879B8" w:rsidP="001E645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Cüneyt CESUR</w:t>
            </w:r>
          </w:p>
        </w:tc>
      </w:tr>
      <w:tr w:rsidR="00D618F7" w:rsidRPr="005E41DE" w14:paraId="2BDC1F50" w14:textId="77777777" w:rsidTr="0000482D">
        <w:trPr>
          <w:trHeight w:val="237"/>
        </w:trPr>
        <w:tc>
          <w:tcPr>
            <w:tcW w:w="483" w:type="pct"/>
            <w:vAlign w:val="bottom"/>
          </w:tcPr>
          <w:p w14:paraId="5CD4DE4E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4</w:t>
            </w:r>
          </w:p>
        </w:tc>
        <w:tc>
          <w:tcPr>
            <w:tcW w:w="1570" w:type="pct"/>
          </w:tcPr>
          <w:p w14:paraId="6D61514A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</w:tc>
        <w:tc>
          <w:tcPr>
            <w:tcW w:w="559" w:type="pct"/>
          </w:tcPr>
          <w:p w14:paraId="497886DB" w14:textId="7A323D61" w:rsidR="009F6770" w:rsidRPr="00D618F7" w:rsidRDefault="006C67F3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7</w:t>
            </w:r>
            <w:r w:rsidR="009F6FA4">
              <w:rPr>
                <w:rFonts w:eastAsia="Times New Roman" w:cs="Times New Roman"/>
                <w:color w:val="auto"/>
                <w:sz w:val="22"/>
              </w:rPr>
              <w:t>.06</w:t>
            </w:r>
            <w:r w:rsidR="0066425C"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0" w:type="pct"/>
          </w:tcPr>
          <w:p w14:paraId="2FDA6CE1" w14:textId="52A407CF" w:rsidR="009F6770" w:rsidRPr="006C67F3" w:rsidRDefault="009F6FA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6C67F3">
              <w:rPr>
                <w:rFonts w:eastAsia="Times New Roman" w:cs="Times New Roman"/>
                <w:color w:val="auto"/>
                <w:sz w:val="22"/>
              </w:rPr>
              <w:t>1</w:t>
            </w:r>
            <w:r w:rsidR="00BC3760" w:rsidRPr="006C67F3">
              <w:rPr>
                <w:rFonts w:eastAsia="Times New Roman" w:cs="Times New Roman"/>
                <w:color w:val="auto"/>
                <w:sz w:val="22"/>
              </w:rPr>
              <w:t>0</w:t>
            </w:r>
            <w:r w:rsidRPr="006C67F3">
              <w:rPr>
                <w:rFonts w:eastAsia="Times New Roman" w:cs="Times New Roman"/>
                <w:color w:val="auto"/>
                <w:sz w:val="22"/>
              </w:rPr>
              <w:t>.</w:t>
            </w:r>
            <w:r w:rsidR="00BC3760" w:rsidRPr="006C67F3">
              <w:rPr>
                <w:rFonts w:eastAsia="Times New Roman" w:cs="Times New Roman"/>
                <w:color w:val="auto"/>
                <w:sz w:val="22"/>
              </w:rPr>
              <w:t>1</w:t>
            </w:r>
            <w:r w:rsidRPr="006C67F3">
              <w:rPr>
                <w:rFonts w:eastAsia="Times New Roman" w:cs="Times New Roman"/>
                <w:color w:val="auto"/>
                <w:sz w:val="22"/>
              </w:rPr>
              <w:t>5-1</w:t>
            </w:r>
            <w:r w:rsidR="00BC3760" w:rsidRPr="006C67F3">
              <w:rPr>
                <w:rFonts w:eastAsia="Times New Roman" w:cs="Times New Roman"/>
                <w:color w:val="auto"/>
                <w:sz w:val="22"/>
              </w:rPr>
              <w:t>1</w:t>
            </w:r>
            <w:r w:rsidRPr="006C67F3">
              <w:rPr>
                <w:rFonts w:eastAsia="Times New Roman" w:cs="Times New Roman"/>
                <w:color w:val="auto"/>
                <w:sz w:val="22"/>
              </w:rPr>
              <w:t>.</w:t>
            </w:r>
            <w:r w:rsidR="00BC3760" w:rsidRPr="006C67F3">
              <w:rPr>
                <w:rFonts w:eastAsia="Times New Roman" w:cs="Times New Roman"/>
                <w:color w:val="auto"/>
                <w:sz w:val="22"/>
              </w:rPr>
              <w:t>1</w:t>
            </w:r>
            <w:r w:rsidRPr="006C67F3">
              <w:rPr>
                <w:rFonts w:eastAsia="Times New Roman" w:cs="Times New Roman"/>
                <w:color w:val="auto"/>
                <w:sz w:val="22"/>
              </w:rPr>
              <w:t>5</w:t>
            </w:r>
          </w:p>
        </w:tc>
        <w:tc>
          <w:tcPr>
            <w:tcW w:w="686" w:type="pct"/>
            <w:vAlign w:val="bottom"/>
          </w:tcPr>
          <w:p w14:paraId="698FCE19" w14:textId="31951438" w:rsidR="009F6770" w:rsidRPr="006C67F3" w:rsidRDefault="001A20D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6C67F3"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 w:rsidRPr="006C67F3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  <w:r w:rsidR="00EC6A86" w:rsidRPr="006C67F3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173" w:type="pct"/>
          </w:tcPr>
          <w:p w14:paraId="4CE29788" w14:textId="438708FB" w:rsidR="009F6770" w:rsidRPr="006C67F3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6C67F3">
              <w:rPr>
                <w:rFonts w:cs="Times New Roman"/>
                <w:color w:val="auto"/>
                <w:sz w:val="22"/>
              </w:rPr>
              <w:t>Prof.</w:t>
            </w:r>
            <w:r w:rsidR="00223FA8" w:rsidRPr="006C67F3">
              <w:rPr>
                <w:rFonts w:cs="Times New Roman"/>
                <w:color w:val="auto"/>
                <w:sz w:val="22"/>
              </w:rPr>
              <w:t xml:space="preserve"> </w:t>
            </w:r>
            <w:r w:rsidRPr="006C67F3">
              <w:rPr>
                <w:rFonts w:cs="Times New Roman"/>
                <w:color w:val="auto"/>
                <w:sz w:val="22"/>
              </w:rPr>
              <w:t>Dr</w:t>
            </w:r>
            <w:r w:rsidR="00C879B8" w:rsidRPr="006C67F3">
              <w:rPr>
                <w:rFonts w:cs="Times New Roman"/>
                <w:color w:val="auto"/>
                <w:sz w:val="22"/>
              </w:rPr>
              <w:t>.</w:t>
            </w:r>
            <w:r w:rsidR="00223FA8" w:rsidRPr="006C67F3">
              <w:rPr>
                <w:rFonts w:cs="Times New Roman"/>
                <w:color w:val="auto"/>
                <w:sz w:val="22"/>
              </w:rPr>
              <w:t xml:space="preserve"> </w:t>
            </w:r>
            <w:r w:rsidRPr="006C67F3">
              <w:rPr>
                <w:rFonts w:cs="Times New Roman"/>
                <w:color w:val="auto"/>
                <w:sz w:val="22"/>
              </w:rPr>
              <w:t>Mustafa YILDIRIM</w:t>
            </w:r>
          </w:p>
        </w:tc>
      </w:tr>
      <w:tr w:rsidR="00D618F7" w:rsidRPr="005E41DE" w14:paraId="0EC70D38" w14:textId="77777777" w:rsidTr="0000482D">
        <w:trPr>
          <w:trHeight w:val="252"/>
        </w:trPr>
        <w:tc>
          <w:tcPr>
            <w:tcW w:w="483" w:type="pct"/>
            <w:vAlign w:val="bottom"/>
          </w:tcPr>
          <w:p w14:paraId="36AA10E9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OZ222</w:t>
            </w:r>
          </w:p>
        </w:tc>
        <w:tc>
          <w:tcPr>
            <w:tcW w:w="1570" w:type="pct"/>
          </w:tcPr>
          <w:p w14:paraId="3557941C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İNGİLİZCE IV</w:t>
            </w:r>
          </w:p>
        </w:tc>
        <w:tc>
          <w:tcPr>
            <w:tcW w:w="559" w:type="pct"/>
          </w:tcPr>
          <w:p w14:paraId="7BD9CB5D" w14:textId="4FC224EB" w:rsidR="009F6770" w:rsidRPr="00D618F7" w:rsidRDefault="004749CE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 xml:space="preserve"> 04.06</w:t>
            </w:r>
            <w:r w:rsidR="0066425C"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0" w:type="pct"/>
          </w:tcPr>
          <w:p w14:paraId="6D5B9CC7" w14:textId="4F0C5F1A" w:rsidR="009F6770" w:rsidRPr="00D618F7" w:rsidRDefault="009F6FA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2.30-12.55</w:t>
            </w:r>
          </w:p>
        </w:tc>
        <w:tc>
          <w:tcPr>
            <w:tcW w:w="686" w:type="pct"/>
            <w:vAlign w:val="bottom"/>
          </w:tcPr>
          <w:p w14:paraId="6E9A7101" w14:textId="6E75D82E" w:rsidR="009F6770" w:rsidRPr="00D618F7" w:rsidRDefault="001A20D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TEST</w:t>
            </w:r>
          </w:p>
        </w:tc>
        <w:tc>
          <w:tcPr>
            <w:tcW w:w="1173" w:type="pct"/>
          </w:tcPr>
          <w:p w14:paraId="35EE372A" w14:textId="6A5635F9" w:rsidR="009F6770" w:rsidRPr="00224D83" w:rsidRDefault="00224D83" w:rsidP="001E645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Öğr. Gör. Şerife DURMAZ</w:t>
            </w:r>
          </w:p>
        </w:tc>
      </w:tr>
      <w:tr w:rsidR="00D618F7" w:rsidRPr="005E41DE" w14:paraId="2D3F4DD6" w14:textId="77777777" w:rsidTr="0000482D">
        <w:trPr>
          <w:trHeight w:val="252"/>
        </w:trPr>
        <w:tc>
          <w:tcPr>
            <w:tcW w:w="483" w:type="pct"/>
          </w:tcPr>
          <w:p w14:paraId="0552D159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4</w:t>
            </w:r>
          </w:p>
        </w:tc>
        <w:tc>
          <w:tcPr>
            <w:tcW w:w="1570" w:type="pct"/>
          </w:tcPr>
          <w:p w14:paraId="5535F90E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KORUMA MAKİNELERİ</w:t>
            </w:r>
          </w:p>
        </w:tc>
        <w:tc>
          <w:tcPr>
            <w:tcW w:w="559" w:type="pct"/>
          </w:tcPr>
          <w:p w14:paraId="12A070FF" w14:textId="5BACBC00" w:rsidR="009F6770" w:rsidRPr="00D618F7" w:rsidRDefault="009F6FA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4.06</w:t>
            </w:r>
            <w:r w:rsidR="0066425C">
              <w:rPr>
                <w:rFonts w:eastAsia="Times New Roman" w:cs="Times New Roman"/>
                <w:color w:val="auto"/>
                <w:sz w:val="22"/>
              </w:rPr>
              <w:t>.2024</w:t>
            </w:r>
          </w:p>
        </w:tc>
        <w:tc>
          <w:tcPr>
            <w:tcW w:w="530" w:type="pct"/>
          </w:tcPr>
          <w:p w14:paraId="301B911F" w14:textId="5DE6FA20" w:rsidR="009F6770" w:rsidRPr="00D618F7" w:rsidRDefault="009F6FA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6.15-17.15</w:t>
            </w:r>
          </w:p>
        </w:tc>
        <w:tc>
          <w:tcPr>
            <w:tcW w:w="686" w:type="pct"/>
            <w:vAlign w:val="bottom"/>
          </w:tcPr>
          <w:p w14:paraId="2C9B2BBA" w14:textId="0EE923DC" w:rsidR="009F6770" w:rsidRPr="00D618F7" w:rsidRDefault="001A20D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ONLİNE</w:t>
            </w:r>
            <w:r w:rsidR="0000482D">
              <w:rPr>
                <w:rFonts w:eastAsia="Times New Roman" w:cs="Times New Roman"/>
                <w:color w:val="auto"/>
                <w:sz w:val="22"/>
              </w:rPr>
              <w:t xml:space="preserve"> KLASİK </w:t>
            </w:r>
          </w:p>
        </w:tc>
        <w:tc>
          <w:tcPr>
            <w:tcW w:w="1173" w:type="pct"/>
            <w:vAlign w:val="bottom"/>
          </w:tcPr>
          <w:p w14:paraId="57E953C3" w14:textId="77777777"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Ö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Ü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Hayrettin KARADÖL</w:t>
            </w:r>
          </w:p>
        </w:tc>
      </w:tr>
    </w:tbl>
    <w:p w14:paraId="5C0D5FE3" w14:textId="77777777" w:rsidR="0066425C" w:rsidRDefault="0066425C" w:rsidP="00D231A6">
      <w:pPr>
        <w:spacing w:after="0"/>
        <w:rPr>
          <w:rFonts w:cs="Times New Roman"/>
          <w:b/>
          <w:szCs w:val="20"/>
        </w:rPr>
      </w:pPr>
    </w:p>
    <w:p w14:paraId="79FA395F" w14:textId="77777777" w:rsidR="0066425C" w:rsidRDefault="0066425C" w:rsidP="00D231A6">
      <w:pPr>
        <w:spacing w:after="0"/>
        <w:rPr>
          <w:rFonts w:cs="Times New Roman"/>
          <w:b/>
          <w:szCs w:val="20"/>
        </w:rPr>
      </w:pPr>
    </w:p>
    <w:p w14:paraId="05F13D22" w14:textId="77777777" w:rsidR="0066425C" w:rsidRDefault="0066425C" w:rsidP="00D231A6">
      <w:pPr>
        <w:spacing w:after="0"/>
        <w:rPr>
          <w:rFonts w:cs="Times New Roman"/>
          <w:b/>
          <w:szCs w:val="20"/>
        </w:rPr>
      </w:pPr>
    </w:p>
    <w:p w14:paraId="401CCB0B" w14:textId="77777777" w:rsidR="0044246F" w:rsidRDefault="0044246F" w:rsidP="00D231A6">
      <w:pPr>
        <w:spacing w:after="0"/>
        <w:rPr>
          <w:rFonts w:cs="Times New Roman"/>
          <w:b/>
          <w:szCs w:val="20"/>
        </w:rPr>
      </w:pPr>
    </w:p>
    <w:p w14:paraId="5BC15FFD" w14:textId="77777777" w:rsidR="0066425C" w:rsidRDefault="0066425C" w:rsidP="00D231A6">
      <w:pPr>
        <w:spacing w:after="0"/>
        <w:rPr>
          <w:rFonts w:cs="Times New Roman"/>
          <w:b/>
          <w:szCs w:val="20"/>
        </w:rPr>
      </w:pPr>
    </w:p>
    <w:p w14:paraId="5297108C" w14:textId="77777777" w:rsidR="0044246F" w:rsidRPr="005E41DE" w:rsidRDefault="0044246F" w:rsidP="0044246F">
      <w:pPr>
        <w:spacing w:before="120"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Cs w:val="20"/>
        </w:rPr>
        <w:lastRenderedPageBreak/>
        <w:t>FORMASYON DERSLERİ</w:t>
      </w:r>
    </w:p>
    <w:tbl>
      <w:tblPr>
        <w:tblStyle w:val="TabloKlavuzu"/>
        <w:tblW w:w="5216" w:type="pct"/>
        <w:tblLayout w:type="fixed"/>
        <w:tblLook w:val="04A0" w:firstRow="1" w:lastRow="0" w:firstColumn="1" w:lastColumn="0" w:noHBand="0" w:noVBand="1"/>
      </w:tblPr>
      <w:tblGrid>
        <w:gridCol w:w="1526"/>
        <w:gridCol w:w="4748"/>
        <w:gridCol w:w="1682"/>
        <w:gridCol w:w="1822"/>
        <w:gridCol w:w="1639"/>
        <w:gridCol w:w="4159"/>
      </w:tblGrid>
      <w:tr w:rsidR="0044246F" w:rsidRPr="005E41DE" w14:paraId="4E380601" w14:textId="77777777" w:rsidTr="00AE3C2D">
        <w:trPr>
          <w:trHeight w:val="69"/>
        </w:trPr>
        <w:tc>
          <w:tcPr>
            <w:tcW w:w="490" w:type="pct"/>
          </w:tcPr>
          <w:p w14:paraId="0862A0F5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14:paraId="4AC57F2A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14:paraId="15AC55E3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14:paraId="0F67A0F6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26" w:type="pct"/>
            <w:vAlign w:val="bottom"/>
          </w:tcPr>
          <w:p w14:paraId="1596B963" w14:textId="77777777" w:rsidR="0044246F" w:rsidRPr="005E41DE" w:rsidRDefault="0044246F" w:rsidP="00AE3C2D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 TÜRÜ</w:t>
            </w:r>
          </w:p>
        </w:tc>
        <w:tc>
          <w:tcPr>
            <w:tcW w:w="1335" w:type="pct"/>
          </w:tcPr>
          <w:p w14:paraId="5252D166" w14:textId="77777777" w:rsidR="0044246F" w:rsidRPr="005E41DE" w:rsidRDefault="0044246F" w:rsidP="00AE3C2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44246F" w:rsidRPr="00547611" w14:paraId="1E6C7E22" w14:textId="77777777" w:rsidTr="00AE3C2D">
        <w:trPr>
          <w:trHeight w:val="76"/>
        </w:trPr>
        <w:tc>
          <w:tcPr>
            <w:tcW w:w="490" w:type="pct"/>
          </w:tcPr>
          <w:p w14:paraId="564B26EF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4</w:t>
            </w:r>
          </w:p>
        </w:tc>
        <w:tc>
          <w:tcPr>
            <w:tcW w:w="1524" w:type="pct"/>
          </w:tcPr>
          <w:p w14:paraId="1C217F1C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ÖĞRETİM TEKNOLOJİLER</w:t>
            </w:r>
          </w:p>
        </w:tc>
        <w:tc>
          <w:tcPr>
            <w:tcW w:w="540" w:type="pct"/>
          </w:tcPr>
          <w:p w14:paraId="4C16184F" w14:textId="3305D275" w:rsidR="0044246F" w:rsidRPr="001E645A" w:rsidRDefault="004749CE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4.06</w:t>
            </w:r>
            <w:r w:rsidR="0044246F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585" w:type="pct"/>
          </w:tcPr>
          <w:p w14:paraId="06AF5EF4" w14:textId="2FECE53B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.</w:t>
            </w:r>
            <w:r w:rsidR="004749CE">
              <w:rPr>
                <w:rFonts w:cs="Times New Roman"/>
                <w:color w:val="000000"/>
                <w:sz w:val="22"/>
              </w:rPr>
              <w:t>3</w:t>
            </w:r>
            <w:r>
              <w:rPr>
                <w:rFonts w:cs="Times New Roman"/>
                <w:color w:val="000000"/>
                <w:sz w:val="22"/>
              </w:rPr>
              <w:t>0</w:t>
            </w:r>
            <w:r w:rsidR="0000482D">
              <w:rPr>
                <w:rFonts w:cs="Times New Roman"/>
                <w:color w:val="000000"/>
                <w:sz w:val="22"/>
              </w:rPr>
              <w:t>-11.</w:t>
            </w:r>
            <w:r w:rsidR="004749CE">
              <w:rPr>
                <w:rFonts w:cs="Times New Roman"/>
                <w:color w:val="000000"/>
                <w:sz w:val="22"/>
              </w:rPr>
              <w:t>5</w:t>
            </w:r>
            <w:r w:rsidR="0000482D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526" w:type="pct"/>
          </w:tcPr>
          <w:p w14:paraId="10DA585D" w14:textId="1277B9B2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</w:rPr>
              <w:t xml:space="preserve"> TEST</w:t>
            </w:r>
          </w:p>
        </w:tc>
        <w:tc>
          <w:tcPr>
            <w:tcW w:w="1335" w:type="pct"/>
          </w:tcPr>
          <w:p w14:paraId="237C9139" w14:textId="77777777" w:rsidR="0044246F" w:rsidRDefault="0044246F" w:rsidP="00AE3C2D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CDBFC57" w14:textId="77777777" w:rsidR="0044246F" w:rsidRPr="00390BA4" w:rsidRDefault="0044246F" w:rsidP="00AE3C2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Öğr. Gör. Arif GÜRLER</w:t>
            </w:r>
          </w:p>
        </w:tc>
      </w:tr>
      <w:tr w:rsidR="0044246F" w:rsidRPr="00547611" w14:paraId="0D16A86C" w14:textId="77777777" w:rsidTr="00AE3C2D">
        <w:trPr>
          <w:trHeight w:val="76"/>
        </w:trPr>
        <w:tc>
          <w:tcPr>
            <w:tcW w:w="490" w:type="pct"/>
          </w:tcPr>
          <w:p w14:paraId="432FA0D0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2</w:t>
            </w:r>
          </w:p>
        </w:tc>
        <w:tc>
          <w:tcPr>
            <w:tcW w:w="1524" w:type="pct"/>
          </w:tcPr>
          <w:p w14:paraId="153929D3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EĞİTİM PSİKOLOJİSİ</w:t>
            </w:r>
          </w:p>
        </w:tc>
        <w:tc>
          <w:tcPr>
            <w:tcW w:w="540" w:type="pct"/>
          </w:tcPr>
          <w:p w14:paraId="4D064A76" w14:textId="59A80237" w:rsidR="0044246F" w:rsidRPr="001E645A" w:rsidRDefault="004749CE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3.06</w:t>
            </w:r>
            <w:r w:rsidR="0044246F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585" w:type="pct"/>
          </w:tcPr>
          <w:p w14:paraId="05635D4C" w14:textId="4D37D2EF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.</w:t>
            </w:r>
            <w:r w:rsidR="004749CE">
              <w:rPr>
                <w:rFonts w:cs="Times New Roman"/>
                <w:color w:val="000000"/>
                <w:sz w:val="22"/>
              </w:rPr>
              <w:t>3</w:t>
            </w:r>
            <w:r>
              <w:rPr>
                <w:rFonts w:cs="Times New Roman"/>
                <w:color w:val="000000"/>
                <w:sz w:val="22"/>
              </w:rPr>
              <w:t>0</w:t>
            </w:r>
            <w:r w:rsidR="0000482D">
              <w:rPr>
                <w:rFonts w:cs="Times New Roman"/>
                <w:color w:val="000000"/>
                <w:sz w:val="22"/>
              </w:rPr>
              <w:t>-11.</w:t>
            </w:r>
            <w:r w:rsidR="004749CE">
              <w:rPr>
                <w:rFonts w:cs="Times New Roman"/>
                <w:color w:val="000000"/>
                <w:sz w:val="22"/>
              </w:rPr>
              <w:t>5</w:t>
            </w:r>
            <w:r w:rsidR="0000482D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526" w:type="pct"/>
          </w:tcPr>
          <w:p w14:paraId="4FFEEA93" w14:textId="13E2176F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</w:rPr>
              <w:t xml:space="preserve"> TEST</w:t>
            </w:r>
          </w:p>
        </w:tc>
        <w:tc>
          <w:tcPr>
            <w:tcW w:w="1335" w:type="pct"/>
          </w:tcPr>
          <w:p w14:paraId="0179EB90" w14:textId="77777777" w:rsidR="0044246F" w:rsidRDefault="0044246F" w:rsidP="00AE3C2D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D4EA4D7" w14:textId="77777777" w:rsidR="0044246F" w:rsidRPr="00390BA4" w:rsidRDefault="0044246F" w:rsidP="00AE3C2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Abdullah ÇETİN</w:t>
            </w:r>
          </w:p>
        </w:tc>
      </w:tr>
      <w:tr w:rsidR="0044246F" w:rsidRPr="00547611" w14:paraId="616D9A5A" w14:textId="77777777" w:rsidTr="00AE3C2D">
        <w:trPr>
          <w:trHeight w:val="189"/>
        </w:trPr>
        <w:tc>
          <w:tcPr>
            <w:tcW w:w="490" w:type="pct"/>
          </w:tcPr>
          <w:p w14:paraId="3947EDC8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4</w:t>
            </w:r>
          </w:p>
        </w:tc>
        <w:tc>
          <w:tcPr>
            <w:tcW w:w="1524" w:type="pct"/>
          </w:tcPr>
          <w:p w14:paraId="1779F47D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ZEL ÖĞRETİM YÖNTEMLERİ</w:t>
            </w:r>
          </w:p>
        </w:tc>
        <w:tc>
          <w:tcPr>
            <w:tcW w:w="540" w:type="pct"/>
          </w:tcPr>
          <w:p w14:paraId="3CA5294A" w14:textId="2C9B3860" w:rsidR="0044246F" w:rsidRPr="001E645A" w:rsidRDefault="00414D9C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4.06</w:t>
            </w:r>
            <w:r w:rsidR="0044246F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585" w:type="pct"/>
          </w:tcPr>
          <w:p w14:paraId="272DD978" w14:textId="0EC7AB58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</w:t>
            </w:r>
            <w:r w:rsidR="004749CE">
              <w:rPr>
                <w:rFonts w:cs="Times New Roman"/>
                <w:color w:val="000000"/>
                <w:sz w:val="22"/>
              </w:rPr>
              <w:t>4</w:t>
            </w:r>
            <w:r>
              <w:rPr>
                <w:rFonts w:cs="Times New Roman"/>
                <w:color w:val="000000"/>
                <w:sz w:val="22"/>
              </w:rPr>
              <w:t>.</w:t>
            </w:r>
            <w:r w:rsidR="004749CE">
              <w:rPr>
                <w:rFonts w:cs="Times New Roman"/>
                <w:color w:val="000000"/>
                <w:sz w:val="22"/>
              </w:rPr>
              <w:t>0</w:t>
            </w:r>
            <w:r>
              <w:rPr>
                <w:rFonts w:cs="Times New Roman"/>
                <w:color w:val="000000"/>
                <w:sz w:val="22"/>
              </w:rPr>
              <w:t>0</w:t>
            </w:r>
            <w:r w:rsidR="0000482D">
              <w:rPr>
                <w:rFonts w:cs="Times New Roman"/>
                <w:color w:val="000000"/>
                <w:sz w:val="22"/>
              </w:rPr>
              <w:t>-1</w:t>
            </w:r>
            <w:r w:rsidR="004749CE">
              <w:rPr>
                <w:rFonts w:cs="Times New Roman"/>
                <w:color w:val="000000"/>
                <w:sz w:val="22"/>
              </w:rPr>
              <w:t>4</w:t>
            </w:r>
            <w:r w:rsidR="0000482D">
              <w:rPr>
                <w:rFonts w:cs="Times New Roman"/>
                <w:color w:val="000000"/>
                <w:sz w:val="22"/>
              </w:rPr>
              <w:t>.</w:t>
            </w:r>
            <w:r w:rsidR="004749CE">
              <w:rPr>
                <w:rFonts w:cs="Times New Roman"/>
                <w:color w:val="000000"/>
                <w:sz w:val="22"/>
              </w:rPr>
              <w:t>2</w:t>
            </w:r>
            <w:r w:rsidR="0000482D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526" w:type="pct"/>
          </w:tcPr>
          <w:p w14:paraId="24FCA56A" w14:textId="370A289A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</w:rPr>
              <w:t xml:space="preserve"> TEST</w:t>
            </w:r>
          </w:p>
        </w:tc>
        <w:tc>
          <w:tcPr>
            <w:tcW w:w="1335" w:type="pct"/>
            <w:vAlign w:val="bottom"/>
          </w:tcPr>
          <w:p w14:paraId="0B629EAA" w14:textId="77777777" w:rsidR="0044246F" w:rsidRPr="00390BA4" w:rsidRDefault="0044246F" w:rsidP="00AE3C2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Akif KÖSE</w:t>
            </w:r>
          </w:p>
        </w:tc>
      </w:tr>
      <w:tr w:rsidR="0044246F" w:rsidRPr="00547611" w14:paraId="268443F4" w14:textId="77777777" w:rsidTr="00AE3C2D">
        <w:trPr>
          <w:trHeight w:val="65"/>
        </w:trPr>
        <w:tc>
          <w:tcPr>
            <w:tcW w:w="490" w:type="pct"/>
            <w:vAlign w:val="bottom"/>
          </w:tcPr>
          <w:p w14:paraId="44C74A2F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2</w:t>
            </w:r>
          </w:p>
        </w:tc>
        <w:tc>
          <w:tcPr>
            <w:tcW w:w="1524" w:type="pct"/>
          </w:tcPr>
          <w:p w14:paraId="2C75BE99" w14:textId="77777777" w:rsidR="0044246F" w:rsidRPr="001E645A" w:rsidRDefault="0044246F" w:rsidP="00AE3C2D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SINIF YÖNETİMİ</w:t>
            </w:r>
          </w:p>
        </w:tc>
        <w:tc>
          <w:tcPr>
            <w:tcW w:w="540" w:type="pct"/>
          </w:tcPr>
          <w:p w14:paraId="3C1DBF09" w14:textId="52212A52" w:rsidR="0044246F" w:rsidRPr="001E645A" w:rsidRDefault="00414D9C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3.06</w:t>
            </w:r>
            <w:r w:rsidR="0044246F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585" w:type="pct"/>
          </w:tcPr>
          <w:p w14:paraId="5C3692BC" w14:textId="0C570E8C" w:rsidR="0044246F" w:rsidRPr="001E645A" w:rsidRDefault="00414D9C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4.00-14.25</w:t>
            </w:r>
          </w:p>
        </w:tc>
        <w:tc>
          <w:tcPr>
            <w:tcW w:w="526" w:type="pct"/>
          </w:tcPr>
          <w:p w14:paraId="34A827AA" w14:textId="0E93F516" w:rsidR="0044246F" w:rsidRPr="001E645A" w:rsidRDefault="0044246F" w:rsidP="00AE3C2D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NLİNE</w:t>
            </w:r>
            <w:r w:rsidR="0000482D">
              <w:rPr>
                <w:rFonts w:cs="Times New Roman"/>
                <w:color w:val="000000"/>
                <w:sz w:val="22"/>
              </w:rPr>
              <w:t xml:space="preserve"> TEST</w:t>
            </w:r>
          </w:p>
        </w:tc>
        <w:tc>
          <w:tcPr>
            <w:tcW w:w="1335" w:type="pct"/>
          </w:tcPr>
          <w:p w14:paraId="320677C8" w14:textId="77777777" w:rsidR="0044246F" w:rsidRDefault="0044246F" w:rsidP="00AE3C2D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D2DF106" w14:textId="77777777" w:rsidR="0044246F" w:rsidRPr="00390BA4" w:rsidRDefault="0044246F" w:rsidP="00AE3C2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f. Dr. Evrim URAL</w:t>
            </w:r>
          </w:p>
        </w:tc>
      </w:tr>
    </w:tbl>
    <w:p w14:paraId="3B2FBA23" w14:textId="77777777" w:rsidR="0044246F" w:rsidRPr="005E41DE" w:rsidRDefault="0044246F" w:rsidP="0044246F">
      <w:pPr>
        <w:rPr>
          <w:rFonts w:cs="Times New Roman"/>
          <w:sz w:val="20"/>
          <w:szCs w:val="20"/>
        </w:rPr>
      </w:pPr>
    </w:p>
    <w:p w14:paraId="36C4CB6E" w14:textId="77777777" w:rsidR="0066425C" w:rsidRDefault="0066425C" w:rsidP="00D231A6">
      <w:pPr>
        <w:spacing w:after="0"/>
        <w:rPr>
          <w:rFonts w:cs="Times New Roman"/>
          <w:b/>
          <w:szCs w:val="20"/>
        </w:rPr>
      </w:pPr>
    </w:p>
    <w:p w14:paraId="58DD9114" w14:textId="248C55D0" w:rsidR="00D231A6" w:rsidRPr="00626076" w:rsidRDefault="00D231A6" w:rsidP="00D231A6">
      <w:pPr>
        <w:spacing w:after="0"/>
        <w:rPr>
          <w:rFonts w:cs="Times New Roman"/>
          <w:b/>
          <w:szCs w:val="20"/>
        </w:rPr>
      </w:pPr>
      <w:r w:rsidRPr="00626076">
        <w:rPr>
          <w:rFonts w:cs="Times New Roman"/>
          <w:b/>
          <w:szCs w:val="20"/>
        </w:rPr>
        <w:t xml:space="preserve">3. Sınıf </w:t>
      </w:r>
    </w:p>
    <w:tbl>
      <w:tblPr>
        <w:tblStyle w:val="TabloKlavuzu"/>
        <w:tblW w:w="5291" w:type="pct"/>
        <w:tblLook w:val="04A0" w:firstRow="1" w:lastRow="0" w:firstColumn="1" w:lastColumn="0" w:noHBand="0" w:noVBand="1"/>
      </w:tblPr>
      <w:tblGrid>
        <w:gridCol w:w="1532"/>
        <w:gridCol w:w="4841"/>
        <w:gridCol w:w="1710"/>
        <w:gridCol w:w="1381"/>
        <w:gridCol w:w="2512"/>
        <w:gridCol w:w="3824"/>
      </w:tblGrid>
      <w:tr w:rsidR="00626076" w:rsidRPr="005E41DE" w14:paraId="7113B6C8" w14:textId="77777777" w:rsidTr="00EA2F65">
        <w:trPr>
          <w:trHeight w:val="319"/>
        </w:trPr>
        <w:tc>
          <w:tcPr>
            <w:tcW w:w="485" w:type="pct"/>
          </w:tcPr>
          <w:p w14:paraId="471392B1" w14:textId="77777777"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32" w:type="pct"/>
          </w:tcPr>
          <w:p w14:paraId="7CF53538" w14:textId="691AEDD5" w:rsidR="00765C52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 w:rsidR="00A45FD7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  <w:p w14:paraId="54EF75C1" w14:textId="6607B25B" w:rsidR="00A45FD7" w:rsidRPr="005E41DE" w:rsidRDefault="00A45FD7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541" w:type="pct"/>
          </w:tcPr>
          <w:p w14:paraId="018544B5" w14:textId="77777777"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37" w:type="pct"/>
          </w:tcPr>
          <w:p w14:paraId="70A99431" w14:textId="77777777"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795" w:type="pct"/>
            <w:vAlign w:val="bottom"/>
          </w:tcPr>
          <w:p w14:paraId="34A6FDBC" w14:textId="326019A4" w:rsidR="00765C52" w:rsidRPr="005E41DE" w:rsidRDefault="001E3A21" w:rsidP="00EA2F65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TÜRÜ</w:t>
            </w:r>
            <w:r w:rsidR="00EA2F65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 VE</w:t>
            </w:r>
            <w:r w:rsidR="007D0E67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 SINIFLAR </w:t>
            </w:r>
          </w:p>
        </w:tc>
        <w:tc>
          <w:tcPr>
            <w:tcW w:w="1210" w:type="pct"/>
          </w:tcPr>
          <w:p w14:paraId="0560E3E7" w14:textId="62F970A5" w:rsidR="00765C52" w:rsidRPr="005E41DE" w:rsidRDefault="00A45FD7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GÖZETMEN </w:t>
            </w:r>
          </w:p>
        </w:tc>
      </w:tr>
      <w:tr w:rsidR="00626076" w:rsidRPr="00137761" w14:paraId="2A4D3400" w14:textId="77777777" w:rsidTr="00EA2F65">
        <w:trPr>
          <w:trHeight w:val="429"/>
        </w:trPr>
        <w:tc>
          <w:tcPr>
            <w:tcW w:w="485" w:type="pct"/>
            <w:vAlign w:val="bottom"/>
          </w:tcPr>
          <w:p w14:paraId="1C581AC2" w14:textId="77777777"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2</w:t>
            </w:r>
          </w:p>
        </w:tc>
        <w:tc>
          <w:tcPr>
            <w:tcW w:w="1532" w:type="pct"/>
          </w:tcPr>
          <w:p w14:paraId="3D9F23F5" w14:textId="77777777" w:rsidR="008C6030" w:rsidRDefault="008C603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TARIMSAL HASTALIKLARLA MÜCADELE YÖNTEMLERI VE İLAÇLAR</w:t>
            </w:r>
          </w:p>
          <w:p w14:paraId="7B0740F1" w14:textId="1D3350E9" w:rsidR="00ED7336" w:rsidRPr="001E645A" w:rsidRDefault="00ED7336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Mustafa KÜSEK</w:t>
            </w:r>
          </w:p>
        </w:tc>
        <w:tc>
          <w:tcPr>
            <w:tcW w:w="541" w:type="pct"/>
          </w:tcPr>
          <w:p w14:paraId="60534DCB" w14:textId="42FA01C4" w:rsidR="008C6030" w:rsidRPr="001E645A" w:rsidRDefault="00BC376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04.06</w:t>
            </w:r>
            <w:r w:rsidR="0066425C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4</w:t>
            </w:r>
          </w:p>
        </w:tc>
        <w:tc>
          <w:tcPr>
            <w:tcW w:w="437" w:type="pct"/>
          </w:tcPr>
          <w:p w14:paraId="76DC427A" w14:textId="083501AD" w:rsidR="008C6030" w:rsidRPr="001E645A" w:rsidRDefault="00BC3760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5.00-16.00</w:t>
            </w:r>
          </w:p>
        </w:tc>
        <w:tc>
          <w:tcPr>
            <w:tcW w:w="795" w:type="pct"/>
            <w:vAlign w:val="bottom"/>
          </w:tcPr>
          <w:p w14:paraId="4FF55D17" w14:textId="77777777" w:rsidR="00EA2F65" w:rsidRDefault="00EA2F65" w:rsidP="001E3A2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492DF11D" w14:textId="22E0B2C0" w:rsidR="00DC586A" w:rsidRPr="001E645A" w:rsidRDefault="001A20D8" w:rsidP="001E3A21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10" w:type="pct"/>
          </w:tcPr>
          <w:p w14:paraId="5B91794A" w14:textId="5B62BE1F" w:rsidR="008C6030" w:rsidRPr="00B81C2C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6F8B5F0D" w14:textId="6FF21854" w:rsidR="0000482D" w:rsidRPr="00B81C2C" w:rsidRDefault="0000482D" w:rsidP="0000482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0287AEE5" w14:textId="2A901163" w:rsidR="0000482D" w:rsidRPr="00B81C2C" w:rsidRDefault="002F1324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137761" w14:paraId="20B0B7ED" w14:textId="77777777" w:rsidTr="00EA2F65">
        <w:trPr>
          <w:trHeight w:val="212"/>
        </w:trPr>
        <w:tc>
          <w:tcPr>
            <w:tcW w:w="485" w:type="pct"/>
            <w:vAlign w:val="bottom"/>
          </w:tcPr>
          <w:p w14:paraId="6ED0AF4E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4</w:t>
            </w:r>
          </w:p>
        </w:tc>
        <w:tc>
          <w:tcPr>
            <w:tcW w:w="1532" w:type="pct"/>
          </w:tcPr>
          <w:p w14:paraId="3BCA4F5C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GENEL HERBOLOJİ</w:t>
            </w:r>
          </w:p>
          <w:p w14:paraId="56E222DE" w14:textId="40FB9761" w:rsidR="00ED7336" w:rsidRPr="001E645A" w:rsidRDefault="00ED7336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cs="Times New Roman"/>
                <w:color w:val="auto"/>
                <w:sz w:val="22"/>
                <w:szCs w:val="20"/>
              </w:rPr>
              <w:t>Doç. Dr. Tamer ÜSTÜNER</w:t>
            </w:r>
          </w:p>
        </w:tc>
        <w:tc>
          <w:tcPr>
            <w:tcW w:w="541" w:type="pct"/>
          </w:tcPr>
          <w:p w14:paraId="3C608F44" w14:textId="55E8FF3E" w:rsidR="001A20D8" w:rsidRPr="001E645A" w:rsidRDefault="00BC3760" w:rsidP="001A20D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2.06</w:t>
            </w:r>
            <w:r w:rsidR="001A20D8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4</w:t>
            </w:r>
          </w:p>
        </w:tc>
        <w:tc>
          <w:tcPr>
            <w:tcW w:w="437" w:type="pct"/>
          </w:tcPr>
          <w:p w14:paraId="5F64FDC4" w14:textId="5259124B" w:rsidR="001A20D8" w:rsidRPr="001E645A" w:rsidRDefault="00BC3760" w:rsidP="001A20D8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5.00-16.00</w:t>
            </w:r>
          </w:p>
        </w:tc>
        <w:tc>
          <w:tcPr>
            <w:tcW w:w="795" w:type="pct"/>
            <w:vAlign w:val="bottom"/>
          </w:tcPr>
          <w:p w14:paraId="1D47609B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40682EC8" w14:textId="32CDA6B6" w:rsidR="001A20D8" w:rsidRPr="001E645A" w:rsidRDefault="001A20D8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10" w:type="pct"/>
          </w:tcPr>
          <w:p w14:paraId="68B8B817" w14:textId="67B8A1AA" w:rsidR="001A20D8" w:rsidRPr="00B81C2C" w:rsidRDefault="002F1324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Arş.</w:t>
            </w:r>
            <w:r w:rsidR="00C07415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Gör. Songül HENTEŞ </w:t>
            </w:r>
          </w:p>
          <w:p w14:paraId="77D77BAE" w14:textId="6ADC4B3B" w:rsidR="002F1324" w:rsidRPr="00B81C2C" w:rsidRDefault="002F1324" w:rsidP="001A20D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  <w:tr w:rsidR="002F1324" w:rsidRPr="00137761" w14:paraId="23980A34" w14:textId="77777777" w:rsidTr="007F6596">
        <w:trPr>
          <w:trHeight w:val="406"/>
        </w:trPr>
        <w:tc>
          <w:tcPr>
            <w:tcW w:w="485" w:type="pct"/>
            <w:vAlign w:val="bottom"/>
          </w:tcPr>
          <w:p w14:paraId="368CC05C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8</w:t>
            </w:r>
          </w:p>
          <w:p w14:paraId="50BC6B47" w14:textId="77777777" w:rsidR="002F1324" w:rsidRPr="001E645A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</w:p>
        </w:tc>
        <w:tc>
          <w:tcPr>
            <w:tcW w:w="1532" w:type="pct"/>
            <w:vAlign w:val="bottom"/>
          </w:tcPr>
          <w:p w14:paraId="676C652C" w14:textId="77777777" w:rsidR="002F1324" w:rsidRPr="001E645A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VİROLOJİSİ</w:t>
            </w:r>
          </w:p>
          <w:p w14:paraId="7C34DC8E" w14:textId="77777777" w:rsidR="002F1324" w:rsidRPr="001E645A" w:rsidRDefault="002F1324" w:rsidP="002F1324">
            <w:pPr>
              <w:spacing w:after="0" w:line="240" w:lineRule="auto"/>
              <w:rPr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>Prof. Dr. Nihal BUZKAN</w:t>
            </w:r>
          </w:p>
          <w:p w14:paraId="447235C8" w14:textId="12FE3331" w:rsidR="002F1324" w:rsidRPr="001E645A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sz w:val="22"/>
                <w:szCs w:val="20"/>
              </w:rPr>
              <w:t>Dr. Ö. Ü. Selin Ceren BALSAK</w:t>
            </w:r>
          </w:p>
        </w:tc>
        <w:tc>
          <w:tcPr>
            <w:tcW w:w="541" w:type="pct"/>
          </w:tcPr>
          <w:p w14:paraId="6C86099A" w14:textId="43C75F20" w:rsidR="002F1324" w:rsidRPr="001E645A" w:rsidRDefault="00BC3760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05.06</w:t>
            </w:r>
            <w:r w:rsidR="002F1324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4</w:t>
            </w:r>
          </w:p>
        </w:tc>
        <w:tc>
          <w:tcPr>
            <w:tcW w:w="437" w:type="pct"/>
          </w:tcPr>
          <w:p w14:paraId="6D2B51E1" w14:textId="493EDCBF" w:rsidR="002F1324" w:rsidRPr="001E645A" w:rsidRDefault="00BC3760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3.00-14.00</w:t>
            </w:r>
          </w:p>
        </w:tc>
        <w:tc>
          <w:tcPr>
            <w:tcW w:w="795" w:type="pct"/>
            <w:vAlign w:val="bottom"/>
          </w:tcPr>
          <w:p w14:paraId="12257837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06603A23" w14:textId="4281A2DB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10" w:type="pct"/>
          </w:tcPr>
          <w:p w14:paraId="596AFB9F" w14:textId="311ED3D2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Arş.</w:t>
            </w:r>
            <w:r w:rsidR="00C07415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Gör. Songül HENTEŞ </w:t>
            </w:r>
          </w:p>
          <w:p w14:paraId="6B43D039" w14:textId="7843F579" w:rsidR="002F1324" w:rsidRPr="00B81C2C" w:rsidRDefault="002F1324" w:rsidP="002F132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  <w:tr w:rsidR="002F1324" w:rsidRPr="00137761" w14:paraId="1890A7AB" w14:textId="77777777" w:rsidTr="00EA2F65">
        <w:trPr>
          <w:trHeight w:val="209"/>
        </w:trPr>
        <w:tc>
          <w:tcPr>
            <w:tcW w:w="485" w:type="pct"/>
            <w:vAlign w:val="bottom"/>
          </w:tcPr>
          <w:p w14:paraId="1ACC2B29" w14:textId="77777777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6</w:t>
            </w:r>
          </w:p>
        </w:tc>
        <w:tc>
          <w:tcPr>
            <w:tcW w:w="1532" w:type="pct"/>
            <w:vAlign w:val="bottom"/>
          </w:tcPr>
          <w:p w14:paraId="5AFE4501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İNGİLİZCE II (SEÇ)</w:t>
            </w:r>
          </w:p>
          <w:p w14:paraId="25A07533" w14:textId="0B3A199A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Doç. Dr. Ramazan ÇETİNTAŞ</w:t>
            </w:r>
          </w:p>
        </w:tc>
        <w:tc>
          <w:tcPr>
            <w:tcW w:w="541" w:type="pct"/>
          </w:tcPr>
          <w:p w14:paraId="17BCECF0" w14:textId="08940440" w:rsidR="002F1324" w:rsidRPr="001E645A" w:rsidRDefault="00BC3760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13.06</w:t>
            </w:r>
            <w:r w:rsidR="002F1324">
              <w:rPr>
                <w:rFonts w:eastAsia="Times New Roman" w:cs="Times New Roman"/>
                <w:color w:val="auto"/>
                <w:sz w:val="22"/>
                <w:szCs w:val="20"/>
              </w:rPr>
              <w:t>.2024</w:t>
            </w:r>
          </w:p>
        </w:tc>
        <w:tc>
          <w:tcPr>
            <w:tcW w:w="437" w:type="pct"/>
          </w:tcPr>
          <w:p w14:paraId="45DA6AA2" w14:textId="46CAE6FE" w:rsidR="002F1324" w:rsidRPr="001E645A" w:rsidRDefault="002F1324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</w:t>
            </w:r>
            <w:r w:rsidR="00425D55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6</w:t>
            </w: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00</w:t>
            </w:r>
            <w:r w:rsidR="00B81C2C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 xml:space="preserve">- </w:t>
            </w:r>
            <w:r w:rsidR="00BC3760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</w:t>
            </w:r>
            <w:r w:rsidR="00425D55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7</w:t>
            </w:r>
            <w:r w:rsidR="00B81C2C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00</w:t>
            </w:r>
          </w:p>
        </w:tc>
        <w:tc>
          <w:tcPr>
            <w:tcW w:w="795" w:type="pct"/>
            <w:vAlign w:val="bottom"/>
          </w:tcPr>
          <w:p w14:paraId="0E8E13AD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6739B293" w14:textId="7B95879F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10" w:type="pct"/>
            <w:vAlign w:val="bottom"/>
          </w:tcPr>
          <w:p w14:paraId="05C49DAC" w14:textId="77777777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2B84968F" w14:textId="62E180DC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2F1324" w:rsidRPr="00137761" w14:paraId="63D820E9" w14:textId="77777777" w:rsidTr="00EA2F65">
        <w:trPr>
          <w:trHeight w:val="354"/>
        </w:trPr>
        <w:tc>
          <w:tcPr>
            <w:tcW w:w="485" w:type="pct"/>
            <w:vAlign w:val="bottom"/>
          </w:tcPr>
          <w:p w14:paraId="007D1C0C" w14:textId="77777777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0</w:t>
            </w:r>
          </w:p>
        </w:tc>
        <w:tc>
          <w:tcPr>
            <w:tcW w:w="1532" w:type="pct"/>
            <w:vAlign w:val="bottom"/>
          </w:tcPr>
          <w:p w14:paraId="4008FA5D" w14:textId="5D45646C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AKAROLOJİSİ</w:t>
            </w:r>
          </w:p>
          <w:p w14:paraId="5AA9B26D" w14:textId="3379A896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ülin ÖZSİSLİ</w:t>
            </w:r>
          </w:p>
        </w:tc>
        <w:tc>
          <w:tcPr>
            <w:tcW w:w="541" w:type="pct"/>
          </w:tcPr>
          <w:p w14:paraId="3B2EF709" w14:textId="01BD099F" w:rsidR="002F1324" w:rsidRPr="001E645A" w:rsidRDefault="00BC3760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06.06</w:t>
            </w:r>
            <w:r w:rsidR="002F1324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4</w:t>
            </w:r>
          </w:p>
        </w:tc>
        <w:tc>
          <w:tcPr>
            <w:tcW w:w="437" w:type="pct"/>
          </w:tcPr>
          <w:p w14:paraId="13C7E7BE" w14:textId="4CEBE1DF" w:rsidR="002F1324" w:rsidRPr="001E645A" w:rsidRDefault="00BC3760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6.00-17.00</w:t>
            </w:r>
          </w:p>
        </w:tc>
        <w:tc>
          <w:tcPr>
            <w:tcW w:w="795" w:type="pct"/>
            <w:vAlign w:val="bottom"/>
          </w:tcPr>
          <w:p w14:paraId="24FE4A3C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771224D5" w14:textId="4A729E5D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10" w:type="pct"/>
            <w:vAlign w:val="bottom"/>
          </w:tcPr>
          <w:p w14:paraId="3A18BD66" w14:textId="0E83E38A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  <w:p w14:paraId="0E1C0428" w14:textId="6226C06E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  <w:tr w:rsidR="002F1324" w:rsidRPr="00137761" w14:paraId="27DCD22B" w14:textId="77777777" w:rsidTr="00EA2F65">
        <w:trPr>
          <w:trHeight w:val="354"/>
        </w:trPr>
        <w:tc>
          <w:tcPr>
            <w:tcW w:w="485" w:type="pct"/>
            <w:vAlign w:val="bottom"/>
          </w:tcPr>
          <w:p w14:paraId="75737531" w14:textId="77777777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6</w:t>
            </w:r>
          </w:p>
        </w:tc>
        <w:tc>
          <w:tcPr>
            <w:tcW w:w="1532" w:type="pct"/>
          </w:tcPr>
          <w:p w14:paraId="5A3BEF13" w14:textId="2CF02587" w:rsidR="002F1324" w:rsidRPr="00A45FD7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BAKTERİYOLOJİSİ</w:t>
            </w:r>
          </w:p>
          <w:p w14:paraId="6963BDE0" w14:textId="484F800C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Mustafa KÜSEK</w:t>
            </w:r>
          </w:p>
        </w:tc>
        <w:tc>
          <w:tcPr>
            <w:tcW w:w="541" w:type="pct"/>
          </w:tcPr>
          <w:p w14:paraId="32783BED" w14:textId="0B84BE22" w:rsidR="002F1324" w:rsidRPr="001E645A" w:rsidRDefault="00BC3760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07.06</w:t>
            </w:r>
            <w:r w:rsidR="002F1324">
              <w:rPr>
                <w:rFonts w:eastAsia="Times New Roman" w:cs="Times New Roman"/>
                <w:color w:val="auto"/>
                <w:sz w:val="22"/>
                <w:szCs w:val="20"/>
              </w:rPr>
              <w:t>.2024</w:t>
            </w:r>
          </w:p>
        </w:tc>
        <w:tc>
          <w:tcPr>
            <w:tcW w:w="437" w:type="pct"/>
          </w:tcPr>
          <w:p w14:paraId="499FCF1C" w14:textId="2709A21C" w:rsidR="002F1324" w:rsidRPr="001E645A" w:rsidRDefault="00746B93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15.00-16.00</w:t>
            </w:r>
          </w:p>
        </w:tc>
        <w:tc>
          <w:tcPr>
            <w:tcW w:w="795" w:type="pct"/>
            <w:vAlign w:val="bottom"/>
          </w:tcPr>
          <w:p w14:paraId="0EDE9483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12D9411D" w14:textId="0BF42176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10" w:type="pct"/>
          </w:tcPr>
          <w:p w14:paraId="00196CAA" w14:textId="77777777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33A3A424" w14:textId="24C90856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cs="Times New Roman"/>
                <w:sz w:val="20"/>
                <w:szCs w:val="20"/>
              </w:rPr>
              <w:t>Merve İNCİR</w:t>
            </w:r>
          </w:p>
        </w:tc>
      </w:tr>
      <w:tr w:rsidR="002F1324" w:rsidRPr="00137761" w14:paraId="6E073E73" w14:textId="77777777" w:rsidTr="00EA2F65">
        <w:trPr>
          <w:trHeight w:val="354"/>
        </w:trPr>
        <w:tc>
          <w:tcPr>
            <w:tcW w:w="485" w:type="pct"/>
          </w:tcPr>
          <w:p w14:paraId="5D779456" w14:textId="77777777" w:rsidR="002F1324" w:rsidRPr="001E645A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2</w:t>
            </w:r>
          </w:p>
        </w:tc>
        <w:tc>
          <w:tcPr>
            <w:tcW w:w="1532" w:type="pct"/>
          </w:tcPr>
          <w:p w14:paraId="465FF848" w14:textId="18C6134D" w:rsidR="002F1324" w:rsidRPr="00A45FD7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ÖCEK SİSTEMATİĞİ</w:t>
            </w:r>
          </w:p>
          <w:p w14:paraId="4F82837A" w14:textId="6AC4BE51" w:rsidR="002F1324" w:rsidRPr="001E645A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M Murat ASLAN</w:t>
            </w:r>
          </w:p>
        </w:tc>
        <w:tc>
          <w:tcPr>
            <w:tcW w:w="541" w:type="pct"/>
          </w:tcPr>
          <w:p w14:paraId="5CFAD029" w14:textId="502AA974" w:rsidR="002F1324" w:rsidRPr="001E645A" w:rsidRDefault="00746B93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1.06.</w:t>
            </w:r>
            <w:r w:rsidR="002F1324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024</w:t>
            </w:r>
          </w:p>
        </w:tc>
        <w:tc>
          <w:tcPr>
            <w:tcW w:w="437" w:type="pct"/>
          </w:tcPr>
          <w:p w14:paraId="1D10A3DE" w14:textId="096AB29D" w:rsidR="002F1324" w:rsidRPr="001E645A" w:rsidRDefault="00746B93" w:rsidP="002F132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</w:t>
            </w:r>
            <w:r w:rsidR="00551856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</w:t>
            </w: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00-12.00</w:t>
            </w:r>
          </w:p>
        </w:tc>
        <w:tc>
          <w:tcPr>
            <w:tcW w:w="795" w:type="pct"/>
            <w:vAlign w:val="bottom"/>
          </w:tcPr>
          <w:p w14:paraId="410E2230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226B2F80" w14:textId="56426979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10" w:type="pct"/>
          </w:tcPr>
          <w:p w14:paraId="6BD8F4CD" w14:textId="5C782EBB" w:rsidR="00551856" w:rsidRPr="00551856" w:rsidRDefault="00551856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  <w:p w14:paraId="050A0FA7" w14:textId="62518144" w:rsidR="002F1324" w:rsidRPr="00B81C2C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B81C2C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2F1324" w:rsidRPr="00137761" w14:paraId="1DF5F0D4" w14:textId="77777777" w:rsidTr="00EA2F65">
        <w:trPr>
          <w:trHeight w:val="354"/>
        </w:trPr>
        <w:tc>
          <w:tcPr>
            <w:tcW w:w="485" w:type="pct"/>
            <w:vAlign w:val="bottom"/>
          </w:tcPr>
          <w:p w14:paraId="26F3B83E" w14:textId="77777777" w:rsidR="002F1324" w:rsidRPr="001E645A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4</w:t>
            </w:r>
          </w:p>
        </w:tc>
        <w:tc>
          <w:tcPr>
            <w:tcW w:w="1532" w:type="pct"/>
          </w:tcPr>
          <w:p w14:paraId="6C51B5BC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UYGULAMA II</w:t>
            </w:r>
          </w:p>
          <w:p w14:paraId="6EEFDCBD" w14:textId="0A58F65B" w:rsidR="002F1324" w:rsidRPr="001E645A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cs="Times New Roman"/>
                <w:color w:val="auto"/>
                <w:sz w:val="22"/>
                <w:szCs w:val="20"/>
              </w:rPr>
              <w:t>Bölüm Öğretim Üyeleri</w:t>
            </w:r>
          </w:p>
        </w:tc>
        <w:tc>
          <w:tcPr>
            <w:tcW w:w="541" w:type="pct"/>
          </w:tcPr>
          <w:p w14:paraId="02F44409" w14:textId="296F4603" w:rsidR="002F1324" w:rsidRPr="001E645A" w:rsidRDefault="00CA00CF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14.</w:t>
            </w: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 xml:space="preserve">06 </w:t>
            </w:r>
            <w:r w:rsidR="002F1324">
              <w:rPr>
                <w:rFonts w:eastAsia="Times New Roman" w:cs="Times New Roman"/>
                <w:color w:val="auto"/>
                <w:sz w:val="22"/>
                <w:szCs w:val="20"/>
              </w:rPr>
              <w:t>.2024</w:t>
            </w:r>
            <w:proofErr w:type="gramEnd"/>
          </w:p>
        </w:tc>
        <w:tc>
          <w:tcPr>
            <w:tcW w:w="437" w:type="pct"/>
          </w:tcPr>
          <w:p w14:paraId="6FE2CD08" w14:textId="68AC76C8" w:rsidR="002F1324" w:rsidRPr="001E645A" w:rsidRDefault="00CA00CF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14.00-15.00</w:t>
            </w:r>
          </w:p>
        </w:tc>
        <w:tc>
          <w:tcPr>
            <w:tcW w:w="795" w:type="pct"/>
            <w:vAlign w:val="bottom"/>
          </w:tcPr>
          <w:p w14:paraId="46D7A2D0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6AE09BD9" w14:textId="598DF2F5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10" w:type="pct"/>
          </w:tcPr>
          <w:p w14:paraId="45C7D2FC" w14:textId="366F144F" w:rsidR="002F1324" w:rsidRPr="00B81C2C" w:rsidRDefault="00B81C2C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2F1324"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  <w:tr w:rsidR="002F1324" w:rsidRPr="00137761" w14:paraId="39CE2181" w14:textId="77777777" w:rsidTr="00EA2F65">
        <w:trPr>
          <w:trHeight w:val="362"/>
        </w:trPr>
        <w:tc>
          <w:tcPr>
            <w:tcW w:w="485" w:type="pct"/>
            <w:vAlign w:val="bottom"/>
          </w:tcPr>
          <w:p w14:paraId="7F24C257" w14:textId="77777777" w:rsidR="002F1324" w:rsidRPr="001E645A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24</w:t>
            </w:r>
          </w:p>
        </w:tc>
        <w:tc>
          <w:tcPr>
            <w:tcW w:w="1532" w:type="pct"/>
          </w:tcPr>
          <w:p w14:paraId="4C8FC498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ARI YETİŞTİRME (SEÇ)</w:t>
            </w:r>
          </w:p>
          <w:p w14:paraId="40406ED4" w14:textId="4275DE20" w:rsidR="002F1324" w:rsidRPr="001E645A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Halil YENİNAR</w:t>
            </w:r>
          </w:p>
        </w:tc>
        <w:tc>
          <w:tcPr>
            <w:tcW w:w="541" w:type="pct"/>
          </w:tcPr>
          <w:p w14:paraId="02E89229" w14:textId="6E5F2771" w:rsidR="002F1324" w:rsidRPr="001E645A" w:rsidRDefault="00746B93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03.06</w:t>
            </w:r>
            <w:r w:rsidR="002F1324">
              <w:rPr>
                <w:rFonts w:eastAsia="Times New Roman" w:cs="Times New Roman"/>
                <w:color w:val="auto"/>
                <w:sz w:val="22"/>
                <w:szCs w:val="20"/>
              </w:rPr>
              <w:t>.2024</w:t>
            </w:r>
          </w:p>
        </w:tc>
        <w:tc>
          <w:tcPr>
            <w:tcW w:w="437" w:type="pct"/>
          </w:tcPr>
          <w:p w14:paraId="2F3BEBE3" w14:textId="54834392" w:rsidR="002F1324" w:rsidRPr="001E645A" w:rsidRDefault="00746B93" w:rsidP="002F132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16.00-17.00</w:t>
            </w:r>
          </w:p>
        </w:tc>
        <w:tc>
          <w:tcPr>
            <w:tcW w:w="795" w:type="pct"/>
            <w:vAlign w:val="bottom"/>
          </w:tcPr>
          <w:p w14:paraId="72709337" w14:textId="77777777" w:rsidR="002F1324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28D537C3" w14:textId="63CCA3AF" w:rsidR="002F1324" w:rsidRPr="001E645A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10" w:type="pct"/>
          </w:tcPr>
          <w:p w14:paraId="5CDCE510" w14:textId="74BCCB45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  <w:p w14:paraId="16C90B95" w14:textId="214C8E53" w:rsidR="002F1324" w:rsidRPr="00B81C2C" w:rsidRDefault="002F1324" w:rsidP="002F132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B81C2C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ustafa AÇIKGÖZ</w:t>
            </w:r>
          </w:p>
        </w:tc>
      </w:tr>
    </w:tbl>
    <w:p w14:paraId="6CDBAA52" w14:textId="77777777" w:rsidR="00626076" w:rsidRDefault="00626076" w:rsidP="00D231A6">
      <w:pPr>
        <w:spacing w:before="120" w:after="0"/>
        <w:rPr>
          <w:rFonts w:cs="Times New Roman"/>
          <w:b/>
          <w:szCs w:val="20"/>
        </w:rPr>
      </w:pPr>
    </w:p>
    <w:p w14:paraId="4221ED6C" w14:textId="77777777"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626076">
        <w:rPr>
          <w:rFonts w:cs="Times New Roman"/>
          <w:b/>
          <w:szCs w:val="20"/>
        </w:rPr>
        <w:lastRenderedPageBreak/>
        <w:t xml:space="preserve">4. Sınıf </w:t>
      </w:r>
    </w:p>
    <w:tbl>
      <w:tblPr>
        <w:tblStyle w:val="TabloKlavuzu"/>
        <w:tblW w:w="5179" w:type="pct"/>
        <w:tblLayout w:type="fixed"/>
        <w:tblLook w:val="04A0" w:firstRow="1" w:lastRow="0" w:firstColumn="1" w:lastColumn="0" w:noHBand="0" w:noVBand="1"/>
      </w:tblPr>
      <w:tblGrid>
        <w:gridCol w:w="1545"/>
        <w:gridCol w:w="4805"/>
        <w:gridCol w:w="1702"/>
        <w:gridCol w:w="1411"/>
        <w:gridCol w:w="2372"/>
        <w:gridCol w:w="3631"/>
      </w:tblGrid>
      <w:tr w:rsidR="004954D3" w:rsidRPr="005E41DE" w14:paraId="4F87B2C5" w14:textId="77777777" w:rsidTr="00040217">
        <w:trPr>
          <w:trHeight w:val="83"/>
        </w:trPr>
        <w:tc>
          <w:tcPr>
            <w:tcW w:w="499" w:type="pct"/>
          </w:tcPr>
          <w:p w14:paraId="2A9E15C9" w14:textId="77777777"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53" w:type="pct"/>
          </w:tcPr>
          <w:p w14:paraId="0DB699C9" w14:textId="77777777"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50" w:type="pct"/>
          </w:tcPr>
          <w:p w14:paraId="31367EB9" w14:textId="77777777"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56" w:type="pct"/>
          </w:tcPr>
          <w:p w14:paraId="12A85CB8" w14:textId="77777777"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767" w:type="pct"/>
            <w:vAlign w:val="bottom"/>
          </w:tcPr>
          <w:p w14:paraId="5FF9CCB1" w14:textId="307774E2" w:rsidR="00AE5F32" w:rsidRPr="005E41DE" w:rsidRDefault="001E3A21" w:rsidP="007D0E67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TÜRÜ</w:t>
            </w:r>
            <w:r w:rsidR="007D0E67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 </w:t>
            </w:r>
            <w:proofErr w:type="gramStart"/>
            <w:r w:rsidR="007D0E67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VE   SINIFLAR</w:t>
            </w:r>
            <w:proofErr w:type="gramEnd"/>
          </w:p>
        </w:tc>
        <w:tc>
          <w:tcPr>
            <w:tcW w:w="1174" w:type="pct"/>
          </w:tcPr>
          <w:p w14:paraId="0D2E97F1" w14:textId="02ED1D21" w:rsidR="00AE5F32" w:rsidRPr="005E41DE" w:rsidRDefault="00A45FD7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1A20D8" w:rsidRPr="00547611" w14:paraId="442A3E0F" w14:textId="77777777" w:rsidTr="00040217">
        <w:trPr>
          <w:trHeight w:val="211"/>
        </w:trPr>
        <w:tc>
          <w:tcPr>
            <w:tcW w:w="499" w:type="pct"/>
          </w:tcPr>
          <w:p w14:paraId="23E20E94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553" w:type="pct"/>
          </w:tcPr>
          <w:p w14:paraId="0D9CB615" w14:textId="748EAE34" w:rsidR="00A45FD7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ARLA BİTKİLERİ ZARARLILARI</w:t>
            </w:r>
          </w:p>
          <w:p w14:paraId="32560388" w14:textId="5001EA84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A Arda IŞIKBER</w:t>
            </w:r>
          </w:p>
        </w:tc>
        <w:tc>
          <w:tcPr>
            <w:tcW w:w="550" w:type="pct"/>
          </w:tcPr>
          <w:p w14:paraId="28D241FD" w14:textId="22A41D9F" w:rsidR="001A20D8" w:rsidRPr="001E645A" w:rsidRDefault="00746B93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</w:t>
            </w:r>
            <w:r w:rsidR="001A20D8">
              <w:rPr>
                <w:rFonts w:cs="Times New Roman"/>
                <w:color w:val="000000"/>
                <w:sz w:val="22"/>
              </w:rPr>
              <w:t>.</w:t>
            </w:r>
            <w:r>
              <w:rPr>
                <w:rFonts w:cs="Times New Roman"/>
                <w:color w:val="000000"/>
                <w:sz w:val="22"/>
              </w:rPr>
              <w:t>06.</w:t>
            </w:r>
            <w:r w:rsidR="001A20D8">
              <w:rPr>
                <w:rFonts w:cs="Times New Roman"/>
                <w:color w:val="000000"/>
                <w:sz w:val="22"/>
              </w:rPr>
              <w:t>2024</w:t>
            </w:r>
          </w:p>
        </w:tc>
        <w:tc>
          <w:tcPr>
            <w:tcW w:w="456" w:type="pct"/>
          </w:tcPr>
          <w:p w14:paraId="253A48A0" w14:textId="335DA382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.00-16.00</w:t>
            </w:r>
          </w:p>
        </w:tc>
        <w:tc>
          <w:tcPr>
            <w:tcW w:w="767" w:type="pct"/>
            <w:vAlign w:val="bottom"/>
          </w:tcPr>
          <w:p w14:paraId="6D0E78F4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4800E111" w14:textId="5F4307F3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</w:tcPr>
          <w:p w14:paraId="7C5EF727" w14:textId="65742AD1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  <w:p w14:paraId="64C712D4" w14:textId="623C9E28" w:rsidR="001A20D8" w:rsidRPr="00B81C2C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  <w:tr w:rsidR="001A20D8" w:rsidRPr="00547611" w14:paraId="6ED5459B" w14:textId="77777777" w:rsidTr="00040217">
        <w:trPr>
          <w:trHeight w:val="90"/>
        </w:trPr>
        <w:tc>
          <w:tcPr>
            <w:tcW w:w="499" w:type="pct"/>
          </w:tcPr>
          <w:p w14:paraId="239BA6A2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8</w:t>
            </w:r>
          </w:p>
        </w:tc>
        <w:tc>
          <w:tcPr>
            <w:tcW w:w="1553" w:type="pct"/>
          </w:tcPr>
          <w:p w14:paraId="377F5023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ALTERNATİF HERBOLOJİ (SEÇ.)</w:t>
            </w:r>
          </w:p>
          <w:p w14:paraId="25545EE2" w14:textId="2A3223E9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  <w:tc>
          <w:tcPr>
            <w:tcW w:w="550" w:type="pct"/>
          </w:tcPr>
          <w:p w14:paraId="30C8C943" w14:textId="442A19A1" w:rsidR="001A20D8" w:rsidRPr="001E645A" w:rsidRDefault="00746B93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4.06</w:t>
            </w:r>
            <w:r w:rsidR="001A20D8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21DDDBEB" w14:textId="115D1D59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6.00-17.00</w:t>
            </w:r>
          </w:p>
        </w:tc>
        <w:tc>
          <w:tcPr>
            <w:tcW w:w="767" w:type="pct"/>
            <w:vAlign w:val="bottom"/>
          </w:tcPr>
          <w:p w14:paraId="302BA5E2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574A9246" w14:textId="1587A306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</w:tcPr>
          <w:p w14:paraId="74394D97" w14:textId="77777777" w:rsidR="002F1324" w:rsidRPr="00B81C2C" w:rsidRDefault="002F1324" w:rsidP="002F132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81C2C">
              <w:rPr>
                <w:rFonts w:ascii="Arial" w:hAnsi="Arial" w:cs="Arial"/>
                <w:color w:val="000000"/>
                <w:sz w:val="20"/>
                <w:szCs w:val="20"/>
              </w:rPr>
              <w:t>Arş. Gör. Dr. Ceyda CEYHAN BAŞARAN</w:t>
            </w:r>
          </w:p>
          <w:p w14:paraId="62DA6158" w14:textId="5562A1D9" w:rsidR="001A20D8" w:rsidRPr="00B81C2C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547611" w14:paraId="57556657" w14:textId="77777777" w:rsidTr="00040217">
        <w:trPr>
          <w:trHeight w:val="389"/>
        </w:trPr>
        <w:tc>
          <w:tcPr>
            <w:tcW w:w="499" w:type="pct"/>
            <w:vAlign w:val="bottom"/>
          </w:tcPr>
          <w:p w14:paraId="3889685B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553" w:type="pct"/>
          </w:tcPr>
          <w:p w14:paraId="59539444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FUNGAL HASTALIKLARI</w:t>
            </w:r>
          </w:p>
          <w:p w14:paraId="0A75395D" w14:textId="766BD489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  <w:tc>
          <w:tcPr>
            <w:tcW w:w="550" w:type="pct"/>
          </w:tcPr>
          <w:p w14:paraId="4E265124" w14:textId="090FC531" w:rsidR="001A20D8" w:rsidRPr="001E645A" w:rsidRDefault="00746B93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3.06</w:t>
            </w:r>
            <w:r w:rsidR="001A20D8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2F03C04D" w14:textId="4A24AB2D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.00-16.00</w:t>
            </w:r>
          </w:p>
        </w:tc>
        <w:tc>
          <w:tcPr>
            <w:tcW w:w="767" w:type="pct"/>
            <w:vAlign w:val="bottom"/>
          </w:tcPr>
          <w:p w14:paraId="3A75C854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3DF504DE" w14:textId="53930386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</w:tcPr>
          <w:p w14:paraId="4C0E8B2F" w14:textId="349B928E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  <w:p w14:paraId="7BC889A5" w14:textId="64FE58AC" w:rsidR="001A20D8" w:rsidRPr="00B81C2C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ustafa AÇIKGÖZ</w:t>
            </w:r>
          </w:p>
        </w:tc>
      </w:tr>
      <w:tr w:rsidR="001A20D8" w:rsidRPr="00547611" w14:paraId="0A4EE252" w14:textId="77777777" w:rsidTr="00040217">
        <w:trPr>
          <w:trHeight w:val="389"/>
        </w:trPr>
        <w:tc>
          <w:tcPr>
            <w:tcW w:w="499" w:type="pct"/>
            <w:vAlign w:val="bottom"/>
          </w:tcPr>
          <w:p w14:paraId="02440AED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553" w:type="pct"/>
          </w:tcPr>
          <w:p w14:paraId="4BBFBD23" w14:textId="6BB807B0" w:rsidR="00A45FD7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  <w:p w14:paraId="0763C81E" w14:textId="6B6DBB51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  <w:tc>
          <w:tcPr>
            <w:tcW w:w="550" w:type="pct"/>
          </w:tcPr>
          <w:p w14:paraId="1A00EC36" w14:textId="799F93C5" w:rsidR="001A20D8" w:rsidRPr="001E645A" w:rsidRDefault="00746B93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6.06</w:t>
            </w:r>
            <w:r w:rsidR="001A20D8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30729EC3" w14:textId="1CAFC603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</w:t>
            </w:r>
            <w:r w:rsidR="00633FDC">
              <w:rPr>
                <w:rFonts w:cs="Times New Roman"/>
                <w:color w:val="000000"/>
                <w:sz w:val="22"/>
              </w:rPr>
              <w:t>5</w:t>
            </w:r>
            <w:r>
              <w:rPr>
                <w:rFonts w:cs="Times New Roman"/>
                <w:color w:val="000000"/>
                <w:sz w:val="22"/>
              </w:rPr>
              <w:t>.00-1</w:t>
            </w:r>
            <w:r w:rsidR="00633FDC">
              <w:rPr>
                <w:rFonts w:cs="Times New Roman"/>
                <w:color w:val="000000"/>
                <w:sz w:val="22"/>
              </w:rPr>
              <w:t>6</w:t>
            </w:r>
            <w:r>
              <w:rPr>
                <w:rFonts w:cs="Times New Roman"/>
                <w:color w:val="000000"/>
                <w:sz w:val="22"/>
              </w:rPr>
              <w:t>.00</w:t>
            </w:r>
          </w:p>
        </w:tc>
        <w:tc>
          <w:tcPr>
            <w:tcW w:w="767" w:type="pct"/>
            <w:vAlign w:val="bottom"/>
          </w:tcPr>
          <w:p w14:paraId="56FF793F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3841708D" w14:textId="21DB51DC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</w:tcPr>
          <w:p w14:paraId="0C9FE8F2" w14:textId="77777777" w:rsidR="00D751D7" w:rsidRPr="00B81C2C" w:rsidRDefault="00D751D7" w:rsidP="00D751D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81C2C">
              <w:rPr>
                <w:rFonts w:ascii="Arial" w:hAnsi="Arial" w:cs="Arial"/>
                <w:color w:val="000000"/>
                <w:sz w:val="20"/>
                <w:szCs w:val="20"/>
              </w:rPr>
              <w:t>Arş. Gör. Dr. Ceyda CEYHAN BAŞARAN</w:t>
            </w:r>
          </w:p>
          <w:p w14:paraId="41879AEA" w14:textId="369BEF75" w:rsidR="001A20D8" w:rsidRPr="00B81C2C" w:rsidRDefault="00B81C2C" w:rsidP="00B81C2C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547611" w14:paraId="1D879198" w14:textId="77777777" w:rsidTr="00040217">
        <w:trPr>
          <w:trHeight w:val="389"/>
        </w:trPr>
        <w:tc>
          <w:tcPr>
            <w:tcW w:w="499" w:type="pct"/>
            <w:vAlign w:val="bottom"/>
          </w:tcPr>
          <w:p w14:paraId="0F4D1911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553" w:type="pct"/>
          </w:tcPr>
          <w:p w14:paraId="0792315D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YVE VE BAĞ ZARARLILARI</w:t>
            </w:r>
          </w:p>
          <w:p w14:paraId="1BC75A46" w14:textId="0E7C6F4A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M. Kubilay ER</w:t>
            </w:r>
          </w:p>
        </w:tc>
        <w:tc>
          <w:tcPr>
            <w:tcW w:w="550" w:type="pct"/>
          </w:tcPr>
          <w:p w14:paraId="49DEF2A4" w14:textId="355DA35B" w:rsidR="001A20D8" w:rsidRPr="001E645A" w:rsidRDefault="00746B93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 07.06</w:t>
            </w:r>
            <w:r w:rsidR="001A20D8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090F54CC" w14:textId="33F60719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4.00-15.00</w:t>
            </w:r>
          </w:p>
        </w:tc>
        <w:tc>
          <w:tcPr>
            <w:tcW w:w="767" w:type="pct"/>
            <w:vAlign w:val="bottom"/>
          </w:tcPr>
          <w:p w14:paraId="6C09336D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2C34DA12" w14:textId="3806BEAE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  <w:vAlign w:val="bottom"/>
          </w:tcPr>
          <w:p w14:paraId="4790CEFB" w14:textId="77777777" w:rsidR="00D751D7" w:rsidRPr="00B81C2C" w:rsidRDefault="00D751D7" w:rsidP="00D751D7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  <w:p w14:paraId="029EB4B7" w14:textId="52CE89C8" w:rsidR="001A20D8" w:rsidRPr="00B81C2C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sz w:val="20"/>
                <w:szCs w:val="20"/>
              </w:rPr>
              <w:t>Merve İNCİR</w:t>
            </w:r>
          </w:p>
        </w:tc>
      </w:tr>
      <w:tr w:rsidR="001A20D8" w:rsidRPr="00547611" w14:paraId="0C4F7687" w14:textId="77777777" w:rsidTr="00040217">
        <w:trPr>
          <w:trHeight w:val="389"/>
        </w:trPr>
        <w:tc>
          <w:tcPr>
            <w:tcW w:w="499" w:type="pct"/>
          </w:tcPr>
          <w:p w14:paraId="74E94823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553" w:type="pct"/>
          </w:tcPr>
          <w:p w14:paraId="4C59B13F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  <w:p w14:paraId="34816858" w14:textId="27F1ACC8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  <w:tc>
          <w:tcPr>
            <w:tcW w:w="550" w:type="pct"/>
          </w:tcPr>
          <w:p w14:paraId="638CB4BC" w14:textId="78525C15" w:rsidR="001A20D8" w:rsidRPr="001E645A" w:rsidRDefault="00746B93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0.06</w:t>
            </w:r>
            <w:r w:rsidR="001A20D8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27FE760D" w14:textId="4F3348C6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.00-16.00</w:t>
            </w:r>
          </w:p>
        </w:tc>
        <w:tc>
          <w:tcPr>
            <w:tcW w:w="767" w:type="pct"/>
            <w:vAlign w:val="bottom"/>
          </w:tcPr>
          <w:p w14:paraId="6BECD23B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68039DD2" w14:textId="6F8A0DB8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  <w:vAlign w:val="bottom"/>
          </w:tcPr>
          <w:p w14:paraId="03F06BAC" w14:textId="77777777" w:rsidR="002F1324" w:rsidRPr="00B81C2C" w:rsidRDefault="002F1324" w:rsidP="002F132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81C2C">
              <w:rPr>
                <w:rFonts w:ascii="Arial" w:hAnsi="Arial" w:cs="Arial"/>
                <w:color w:val="000000"/>
                <w:sz w:val="20"/>
                <w:szCs w:val="20"/>
              </w:rPr>
              <w:t>Arş. Gör. Dr. Ceyda CEYHAN BAŞARAN</w:t>
            </w:r>
          </w:p>
          <w:p w14:paraId="6DCA7DF8" w14:textId="395F5A76" w:rsidR="001A20D8" w:rsidRPr="00B81C2C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547611" w14:paraId="207FF432" w14:textId="77777777" w:rsidTr="00040217">
        <w:trPr>
          <w:trHeight w:val="264"/>
        </w:trPr>
        <w:tc>
          <w:tcPr>
            <w:tcW w:w="499" w:type="pct"/>
            <w:vAlign w:val="bottom"/>
          </w:tcPr>
          <w:p w14:paraId="5F82CE04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2</w:t>
            </w:r>
          </w:p>
        </w:tc>
        <w:tc>
          <w:tcPr>
            <w:tcW w:w="1553" w:type="pct"/>
          </w:tcPr>
          <w:p w14:paraId="72AD288F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ZUNİYET ÇALIŞMASI II</w:t>
            </w:r>
          </w:p>
          <w:p w14:paraId="38265967" w14:textId="77F9EF41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ölüm Öğretim Üyeleri</w:t>
            </w:r>
          </w:p>
        </w:tc>
        <w:tc>
          <w:tcPr>
            <w:tcW w:w="550" w:type="pct"/>
          </w:tcPr>
          <w:p w14:paraId="3240981D" w14:textId="46F07C61" w:rsidR="001A20D8" w:rsidRPr="001E645A" w:rsidRDefault="00CA00CF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4.06</w:t>
            </w:r>
            <w:r w:rsidR="001A20D8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73186640" w14:textId="0811CD35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.00-16.00</w:t>
            </w:r>
          </w:p>
        </w:tc>
        <w:tc>
          <w:tcPr>
            <w:tcW w:w="767" w:type="pct"/>
            <w:vAlign w:val="bottom"/>
          </w:tcPr>
          <w:p w14:paraId="6B11786E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0A179DAA" w14:textId="18461571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</w:tcPr>
          <w:p w14:paraId="69FC0C41" w14:textId="77777777" w:rsidR="002F1324" w:rsidRPr="00B81C2C" w:rsidRDefault="002F1324" w:rsidP="002F132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81C2C">
              <w:rPr>
                <w:rFonts w:ascii="Arial" w:hAnsi="Arial" w:cs="Arial"/>
                <w:color w:val="000000"/>
                <w:sz w:val="20"/>
                <w:szCs w:val="20"/>
              </w:rPr>
              <w:t>Arş. Gör. Dr. Ceyda CEYHAN BAŞARAN</w:t>
            </w:r>
          </w:p>
          <w:p w14:paraId="47083256" w14:textId="3A321D9A" w:rsidR="001A20D8" w:rsidRPr="00B81C2C" w:rsidRDefault="00B81C2C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rş. Gör. Songül HENTEŞ </w:t>
            </w:r>
          </w:p>
        </w:tc>
      </w:tr>
      <w:tr w:rsidR="001A20D8" w:rsidRPr="00547611" w14:paraId="374122E0" w14:textId="77777777" w:rsidTr="00040217">
        <w:trPr>
          <w:trHeight w:val="219"/>
        </w:trPr>
        <w:tc>
          <w:tcPr>
            <w:tcW w:w="499" w:type="pct"/>
            <w:vAlign w:val="bottom"/>
          </w:tcPr>
          <w:p w14:paraId="67C7EBAB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553" w:type="pct"/>
          </w:tcPr>
          <w:p w14:paraId="3B38975D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  <w:p w14:paraId="7BA8E03A" w14:textId="0513ADFE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  <w:tc>
          <w:tcPr>
            <w:tcW w:w="550" w:type="pct"/>
          </w:tcPr>
          <w:p w14:paraId="18AEFA7F" w14:textId="2BFA7D22" w:rsidR="001A20D8" w:rsidRPr="001E645A" w:rsidRDefault="00746B93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3.06</w:t>
            </w:r>
            <w:r w:rsidR="001A20D8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0BCCA37F" w14:textId="4576AC34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.00-16.00</w:t>
            </w:r>
          </w:p>
        </w:tc>
        <w:tc>
          <w:tcPr>
            <w:tcW w:w="767" w:type="pct"/>
            <w:vAlign w:val="bottom"/>
          </w:tcPr>
          <w:p w14:paraId="42F346B2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44A8EBF2" w14:textId="09EBE525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</w:tcPr>
          <w:p w14:paraId="7FFF0535" w14:textId="77777777" w:rsidR="00D751D7" w:rsidRPr="00B81C2C" w:rsidRDefault="00D751D7" w:rsidP="00D751D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81C2C">
              <w:rPr>
                <w:rFonts w:ascii="Arial" w:hAnsi="Arial" w:cs="Arial"/>
                <w:color w:val="000000"/>
                <w:sz w:val="20"/>
                <w:szCs w:val="20"/>
              </w:rPr>
              <w:t>Arş. Gör. Dr. Ceyda CEYHAN BAŞARAN</w:t>
            </w:r>
          </w:p>
          <w:p w14:paraId="1F706E38" w14:textId="27DBD77A" w:rsidR="001A20D8" w:rsidRPr="00B81C2C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  <w:tr w:rsidR="001A20D8" w:rsidRPr="00547611" w14:paraId="09979C22" w14:textId="77777777" w:rsidTr="00040217">
        <w:trPr>
          <w:trHeight w:val="326"/>
        </w:trPr>
        <w:tc>
          <w:tcPr>
            <w:tcW w:w="499" w:type="pct"/>
            <w:vAlign w:val="bottom"/>
          </w:tcPr>
          <w:p w14:paraId="58E3BE9E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4</w:t>
            </w:r>
          </w:p>
          <w:p w14:paraId="3414AC09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53" w:type="pct"/>
          </w:tcPr>
          <w:p w14:paraId="0E284CFD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KLİNİĞİ II</w:t>
            </w:r>
          </w:p>
          <w:p w14:paraId="21F1A89B" w14:textId="77777777" w:rsidR="00A45FD7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Dr. Ö. Ü. Cebrail BARIŞ</w:t>
            </w:r>
          </w:p>
          <w:p w14:paraId="181899AF" w14:textId="042BC2B0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Arş. Gör. Dr. Ceyda CEYHAN BAŞARAN</w:t>
            </w:r>
          </w:p>
        </w:tc>
        <w:tc>
          <w:tcPr>
            <w:tcW w:w="550" w:type="pct"/>
          </w:tcPr>
          <w:p w14:paraId="02CC7BD6" w14:textId="60661C42" w:rsidR="001A20D8" w:rsidRPr="001E645A" w:rsidRDefault="00746B93" w:rsidP="00CA00CF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0.06</w:t>
            </w:r>
            <w:r w:rsidR="001A20D8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79B76920" w14:textId="588F17EF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3.00-14.00</w:t>
            </w:r>
          </w:p>
        </w:tc>
        <w:tc>
          <w:tcPr>
            <w:tcW w:w="767" w:type="pct"/>
            <w:vAlign w:val="bottom"/>
          </w:tcPr>
          <w:p w14:paraId="4BFDE1F4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0C48ED29" w14:textId="65D2345E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</w:tcPr>
          <w:p w14:paraId="0247BCEB" w14:textId="77777777" w:rsidR="002F1324" w:rsidRPr="00B81C2C" w:rsidRDefault="001A20D8" w:rsidP="002F132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="002F1324" w:rsidRPr="00B81C2C">
              <w:rPr>
                <w:rFonts w:ascii="Arial" w:hAnsi="Arial" w:cs="Arial"/>
                <w:color w:val="000000"/>
                <w:sz w:val="20"/>
                <w:szCs w:val="20"/>
              </w:rPr>
              <w:t>Arş. Gör. Dr. Ceyda CEYHAN BAŞARAN</w:t>
            </w:r>
          </w:p>
          <w:p w14:paraId="0F0D3ADB" w14:textId="152732E1" w:rsidR="001A20D8" w:rsidRPr="00B81C2C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1A20D8" w:rsidRPr="00547611" w14:paraId="670BE154" w14:textId="77777777" w:rsidTr="00040217">
        <w:trPr>
          <w:trHeight w:val="326"/>
        </w:trPr>
        <w:tc>
          <w:tcPr>
            <w:tcW w:w="499" w:type="pct"/>
            <w:vAlign w:val="bottom"/>
          </w:tcPr>
          <w:p w14:paraId="163B53DC" w14:textId="77777777" w:rsidR="001A20D8" w:rsidRDefault="001A20D8" w:rsidP="001A20D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BK424</w:t>
            </w:r>
          </w:p>
          <w:p w14:paraId="5D7430CF" w14:textId="77777777" w:rsidR="001A20D8" w:rsidRPr="001E645A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53" w:type="pct"/>
          </w:tcPr>
          <w:p w14:paraId="783315FC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ORGANİK TARIMDA BİTKİ KORUMA </w:t>
            </w:r>
          </w:p>
          <w:p w14:paraId="4D815136" w14:textId="5ADF6187" w:rsidR="00A45FD7" w:rsidRPr="001E645A" w:rsidRDefault="00A45FD7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  <w:tc>
          <w:tcPr>
            <w:tcW w:w="550" w:type="pct"/>
          </w:tcPr>
          <w:p w14:paraId="7515608D" w14:textId="0861695D" w:rsidR="001A20D8" w:rsidRPr="001E645A" w:rsidRDefault="00746B93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5.06</w:t>
            </w:r>
            <w:r w:rsidR="001A20D8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5025FC8E" w14:textId="2B370C7B" w:rsidR="001A20D8" w:rsidRPr="001E645A" w:rsidRDefault="00746B93" w:rsidP="001A20D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.00-16.00</w:t>
            </w:r>
          </w:p>
        </w:tc>
        <w:tc>
          <w:tcPr>
            <w:tcW w:w="767" w:type="pct"/>
            <w:vAlign w:val="bottom"/>
          </w:tcPr>
          <w:p w14:paraId="6D6A4E02" w14:textId="77777777" w:rsidR="001A20D8" w:rsidRDefault="001A20D8" w:rsidP="001A20D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5C56ACD3" w14:textId="223F99CA" w:rsidR="001A20D8" w:rsidRPr="001E645A" w:rsidRDefault="001A20D8" w:rsidP="001A20D8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</w:tcPr>
          <w:p w14:paraId="2B2DCABD" w14:textId="7170123D" w:rsidR="002F1324" w:rsidRPr="00B81C2C" w:rsidRDefault="002F1324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Arş.</w:t>
            </w:r>
            <w:r w:rsidR="00B81C2C"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Gör. Songül HENTEŞ </w:t>
            </w:r>
          </w:p>
          <w:p w14:paraId="0431014F" w14:textId="16C76C1C" w:rsidR="001A20D8" w:rsidRPr="00B81C2C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  <w:tr w:rsidR="0010381E" w:rsidRPr="00547611" w14:paraId="79E435AE" w14:textId="77777777" w:rsidTr="00040217">
        <w:trPr>
          <w:trHeight w:val="326"/>
        </w:trPr>
        <w:tc>
          <w:tcPr>
            <w:tcW w:w="499" w:type="pct"/>
          </w:tcPr>
          <w:p w14:paraId="1E956B70" w14:textId="0581AA9E" w:rsidR="0010381E" w:rsidRDefault="0010381E" w:rsidP="0010381E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553" w:type="pct"/>
          </w:tcPr>
          <w:p w14:paraId="1D7C14C8" w14:textId="77777777" w:rsidR="0010381E" w:rsidRDefault="0010381E" w:rsidP="0010381E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HAYVANCILIKTA ZARARLI ARTHROPODA</w:t>
            </w:r>
          </w:p>
          <w:p w14:paraId="65476EB8" w14:textId="3C3610A7" w:rsidR="00A45FD7" w:rsidRDefault="00A45FD7" w:rsidP="0010381E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  <w:tc>
          <w:tcPr>
            <w:tcW w:w="550" w:type="pct"/>
          </w:tcPr>
          <w:p w14:paraId="006F6A2E" w14:textId="14B81E01" w:rsidR="0010381E" w:rsidRDefault="00746B93" w:rsidP="004769AE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2.06</w:t>
            </w:r>
            <w:r w:rsidR="0010381E">
              <w:rPr>
                <w:rFonts w:cs="Times New Roman"/>
                <w:color w:val="000000"/>
                <w:sz w:val="22"/>
              </w:rPr>
              <w:t>.2024</w:t>
            </w:r>
          </w:p>
        </w:tc>
        <w:tc>
          <w:tcPr>
            <w:tcW w:w="456" w:type="pct"/>
          </w:tcPr>
          <w:p w14:paraId="4D491850" w14:textId="365221BF" w:rsidR="0010381E" w:rsidRDefault="00746B93" w:rsidP="0010381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.00-12.00</w:t>
            </w:r>
          </w:p>
        </w:tc>
        <w:tc>
          <w:tcPr>
            <w:tcW w:w="767" w:type="pct"/>
            <w:vAlign w:val="bottom"/>
          </w:tcPr>
          <w:p w14:paraId="5AFB36EF" w14:textId="77777777" w:rsidR="0010381E" w:rsidRDefault="0010381E" w:rsidP="0010381E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YÜZYÜZE       </w:t>
            </w:r>
          </w:p>
          <w:p w14:paraId="08369859" w14:textId="72774909" w:rsidR="0010381E" w:rsidRDefault="0010381E" w:rsidP="0010381E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74" w:type="pct"/>
            <w:vAlign w:val="bottom"/>
          </w:tcPr>
          <w:p w14:paraId="54E0E728" w14:textId="479F289A" w:rsidR="00551856" w:rsidRPr="00551856" w:rsidRDefault="00551856" w:rsidP="002F132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81C2C">
              <w:rPr>
                <w:rFonts w:cs="Times New Roman"/>
                <w:color w:val="000000"/>
                <w:sz w:val="20"/>
                <w:szCs w:val="20"/>
              </w:rPr>
              <w:t>Arş. Gör. Dr. Ceyda CEYHAN BAŞARAN</w:t>
            </w:r>
          </w:p>
          <w:p w14:paraId="317F40C3" w14:textId="25F81390" w:rsidR="0010381E" w:rsidRPr="00B81C2C" w:rsidRDefault="002F1324" w:rsidP="002F1324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B81C2C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</w:tbl>
    <w:p w14:paraId="184D7D26" w14:textId="54F71D93" w:rsidR="00802898" w:rsidRPr="0003113D" w:rsidRDefault="00802898" w:rsidP="0003113D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02898" w:rsidRPr="0003113D" w:rsidSect="004B5107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0482D"/>
    <w:rsid w:val="000130DF"/>
    <w:rsid w:val="0001526B"/>
    <w:rsid w:val="0002383D"/>
    <w:rsid w:val="000307D4"/>
    <w:rsid w:val="0003113D"/>
    <w:rsid w:val="000365A6"/>
    <w:rsid w:val="00040217"/>
    <w:rsid w:val="000532B6"/>
    <w:rsid w:val="00063742"/>
    <w:rsid w:val="000654EF"/>
    <w:rsid w:val="000A78DD"/>
    <w:rsid w:val="000B11A8"/>
    <w:rsid w:val="000B71F4"/>
    <w:rsid w:val="000C7AF9"/>
    <w:rsid w:val="000D423E"/>
    <w:rsid w:val="0010381E"/>
    <w:rsid w:val="00115473"/>
    <w:rsid w:val="001163B9"/>
    <w:rsid w:val="001250D6"/>
    <w:rsid w:val="00137761"/>
    <w:rsid w:val="00174D0C"/>
    <w:rsid w:val="001969D5"/>
    <w:rsid w:val="00197948"/>
    <w:rsid w:val="001A20D8"/>
    <w:rsid w:val="001C126E"/>
    <w:rsid w:val="001E3A21"/>
    <w:rsid w:val="001E645A"/>
    <w:rsid w:val="001F6A8D"/>
    <w:rsid w:val="001F6F2E"/>
    <w:rsid w:val="002218D9"/>
    <w:rsid w:val="00223FA8"/>
    <w:rsid w:val="00224D83"/>
    <w:rsid w:val="00226E52"/>
    <w:rsid w:val="002363A0"/>
    <w:rsid w:val="00254A83"/>
    <w:rsid w:val="00263A9D"/>
    <w:rsid w:val="002A7D6D"/>
    <w:rsid w:val="002F1324"/>
    <w:rsid w:val="00300EFA"/>
    <w:rsid w:val="003049D2"/>
    <w:rsid w:val="00311004"/>
    <w:rsid w:val="00315E42"/>
    <w:rsid w:val="0033785A"/>
    <w:rsid w:val="00347277"/>
    <w:rsid w:val="0035596C"/>
    <w:rsid w:val="00355AE8"/>
    <w:rsid w:val="00363E67"/>
    <w:rsid w:val="00370593"/>
    <w:rsid w:val="0037735B"/>
    <w:rsid w:val="003844F2"/>
    <w:rsid w:val="00384FAD"/>
    <w:rsid w:val="00386519"/>
    <w:rsid w:val="00390BA4"/>
    <w:rsid w:val="003A3081"/>
    <w:rsid w:val="003B2AB2"/>
    <w:rsid w:val="003C3138"/>
    <w:rsid w:val="003C3934"/>
    <w:rsid w:val="003D43D4"/>
    <w:rsid w:val="003E33D8"/>
    <w:rsid w:val="00401583"/>
    <w:rsid w:val="00414D9C"/>
    <w:rsid w:val="00425D55"/>
    <w:rsid w:val="00430AA1"/>
    <w:rsid w:val="00432175"/>
    <w:rsid w:val="0044246F"/>
    <w:rsid w:val="004458A9"/>
    <w:rsid w:val="004664FF"/>
    <w:rsid w:val="004749CE"/>
    <w:rsid w:val="004769AE"/>
    <w:rsid w:val="00494C8C"/>
    <w:rsid w:val="004954D3"/>
    <w:rsid w:val="004A6391"/>
    <w:rsid w:val="004B1254"/>
    <w:rsid w:val="004B30FC"/>
    <w:rsid w:val="004B5107"/>
    <w:rsid w:val="004D2806"/>
    <w:rsid w:val="004D7D7D"/>
    <w:rsid w:val="004E5864"/>
    <w:rsid w:val="00514414"/>
    <w:rsid w:val="00526B5B"/>
    <w:rsid w:val="00534B9F"/>
    <w:rsid w:val="00544149"/>
    <w:rsid w:val="00547611"/>
    <w:rsid w:val="00551856"/>
    <w:rsid w:val="0056097F"/>
    <w:rsid w:val="00566D94"/>
    <w:rsid w:val="005707C9"/>
    <w:rsid w:val="0058439A"/>
    <w:rsid w:val="005A2038"/>
    <w:rsid w:val="005B49C5"/>
    <w:rsid w:val="005C28B1"/>
    <w:rsid w:val="005C3C30"/>
    <w:rsid w:val="005D6C35"/>
    <w:rsid w:val="005E41DE"/>
    <w:rsid w:val="005E7CE5"/>
    <w:rsid w:val="005F6D9F"/>
    <w:rsid w:val="006058C3"/>
    <w:rsid w:val="00613330"/>
    <w:rsid w:val="00626076"/>
    <w:rsid w:val="00633FDC"/>
    <w:rsid w:val="00634E29"/>
    <w:rsid w:val="006516D8"/>
    <w:rsid w:val="0065632C"/>
    <w:rsid w:val="006637A8"/>
    <w:rsid w:val="0066425C"/>
    <w:rsid w:val="00671DC7"/>
    <w:rsid w:val="00673DBF"/>
    <w:rsid w:val="00690ED6"/>
    <w:rsid w:val="00693207"/>
    <w:rsid w:val="006A1492"/>
    <w:rsid w:val="006C5D85"/>
    <w:rsid w:val="006C67F3"/>
    <w:rsid w:val="006D138A"/>
    <w:rsid w:val="006E6C2C"/>
    <w:rsid w:val="0071611E"/>
    <w:rsid w:val="00741EE1"/>
    <w:rsid w:val="00746B93"/>
    <w:rsid w:val="0076191D"/>
    <w:rsid w:val="00765C52"/>
    <w:rsid w:val="007B223E"/>
    <w:rsid w:val="007B35F4"/>
    <w:rsid w:val="007C793B"/>
    <w:rsid w:val="007D0E67"/>
    <w:rsid w:val="007D68F1"/>
    <w:rsid w:val="00802898"/>
    <w:rsid w:val="00803714"/>
    <w:rsid w:val="00803D49"/>
    <w:rsid w:val="00822AFA"/>
    <w:rsid w:val="00824A87"/>
    <w:rsid w:val="00831A64"/>
    <w:rsid w:val="008359A4"/>
    <w:rsid w:val="00836CB3"/>
    <w:rsid w:val="0083733E"/>
    <w:rsid w:val="00847C57"/>
    <w:rsid w:val="008556EC"/>
    <w:rsid w:val="00867D2D"/>
    <w:rsid w:val="0088073B"/>
    <w:rsid w:val="00895502"/>
    <w:rsid w:val="008A1B76"/>
    <w:rsid w:val="008A4B22"/>
    <w:rsid w:val="008C3971"/>
    <w:rsid w:val="008C6030"/>
    <w:rsid w:val="008D4C8E"/>
    <w:rsid w:val="00920A20"/>
    <w:rsid w:val="009253E1"/>
    <w:rsid w:val="00957A0D"/>
    <w:rsid w:val="009775C5"/>
    <w:rsid w:val="009A03AF"/>
    <w:rsid w:val="009A08E7"/>
    <w:rsid w:val="009B7A65"/>
    <w:rsid w:val="009C1C1F"/>
    <w:rsid w:val="009C276E"/>
    <w:rsid w:val="009E2F39"/>
    <w:rsid w:val="009F1948"/>
    <w:rsid w:val="009F6770"/>
    <w:rsid w:val="009F6FA4"/>
    <w:rsid w:val="00A05F09"/>
    <w:rsid w:val="00A06834"/>
    <w:rsid w:val="00A15F83"/>
    <w:rsid w:val="00A3235A"/>
    <w:rsid w:val="00A45FD7"/>
    <w:rsid w:val="00A62638"/>
    <w:rsid w:val="00A64806"/>
    <w:rsid w:val="00A70115"/>
    <w:rsid w:val="00A7483B"/>
    <w:rsid w:val="00A7719C"/>
    <w:rsid w:val="00A839F2"/>
    <w:rsid w:val="00A957F9"/>
    <w:rsid w:val="00AA3E04"/>
    <w:rsid w:val="00AB5FC8"/>
    <w:rsid w:val="00AD0030"/>
    <w:rsid w:val="00AD3929"/>
    <w:rsid w:val="00AE5F32"/>
    <w:rsid w:val="00AF6322"/>
    <w:rsid w:val="00AF7AAC"/>
    <w:rsid w:val="00B36C1C"/>
    <w:rsid w:val="00B41BD5"/>
    <w:rsid w:val="00B5397C"/>
    <w:rsid w:val="00B75853"/>
    <w:rsid w:val="00B81C2C"/>
    <w:rsid w:val="00B87893"/>
    <w:rsid w:val="00B921FA"/>
    <w:rsid w:val="00B92ECA"/>
    <w:rsid w:val="00BB1227"/>
    <w:rsid w:val="00BC05B0"/>
    <w:rsid w:val="00BC3760"/>
    <w:rsid w:val="00BC5E1B"/>
    <w:rsid w:val="00BD605A"/>
    <w:rsid w:val="00BF7A54"/>
    <w:rsid w:val="00C07415"/>
    <w:rsid w:val="00C14895"/>
    <w:rsid w:val="00C21151"/>
    <w:rsid w:val="00C302E8"/>
    <w:rsid w:val="00C32DC3"/>
    <w:rsid w:val="00C33DF2"/>
    <w:rsid w:val="00C3439E"/>
    <w:rsid w:val="00C372D4"/>
    <w:rsid w:val="00C425C2"/>
    <w:rsid w:val="00C45102"/>
    <w:rsid w:val="00C7215D"/>
    <w:rsid w:val="00C82A40"/>
    <w:rsid w:val="00C879B8"/>
    <w:rsid w:val="00C9738F"/>
    <w:rsid w:val="00CA00CF"/>
    <w:rsid w:val="00CA6B12"/>
    <w:rsid w:val="00CB21E4"/>
    <w:rsid w:val="00CB73DD"/>
    <w:rsid w:val="00CE2B5F"/>
    <w:rsid w:val="00CE3943"/>
    <w:rsid w:val="00D16D6E"/>
    <w:rsid w:val="00D231A6"/>
    <w:rsid w:val="00D251FF"/>
    <w:rsid w:val="00D26C59"/>
    <w:rsid w:val="00D270C2"/>
    <w:rsid w:val="00D358F8"/>
    <w:rsid w:val="00D43637"/>
    <w:rsid w:val="00D43CE5"/>
    <w:rsid w:val="00D47D6D"/>
    <w:rsid w:val="00D618F7"/>
    <w:rsid w:val="00D70EDF"/>
    <w:rsid w:val="00D751D7"/>
    <w:rsid w:val="00D77D16"/>
    <w:rsid w:val="00D92490"/>
    <w:rsid w:val="00D942CC"/>
    <w:rsid w:val="00D96FD6"/>
    <w:rsid w:val="00DB67EE"/>
    <w:rsid w:val="00DC586A"/>
    <w:rsid w:val="00DC6A8E"/>
    <w:rsid w:val="00DD2A2D"/>
    <w:rsid w:val="00DE403E"/>
    <w:rsid w:val="00DE77F9"/>
    <w:rsid w:val="00DE7B81"/>
    <w:rsid w:val="00E0232E"/>
    <w:rsid w:val="00E03A11"/>
    <w:rsid w:val="00E45922"/>
    <w:rsid w:val="00E65F82"/>
    <w:rsid w:val="00E6748D"/>
    <w:rsid w:val="00E7424D"/>
    <w:rsid w:val="00E947C2"/>
    <w:rsid w:val="00EA2F65"/>
    <w:rsid w:val="00EA6645"/>
    <w:rsid w:val="00EC09ED"/>
    <w:rsid w:val="00EC2D9E"/>
    <w:rsid w:val="00EC6A86"/>
    <w:rsid w:val="00ED2D24"/>
    <w:rsid w:val="00ED7336"/>
    <w:rsid w:val="00F14F84"/>
    <w:rsid w:val="00F442C7"/>
    <w:rsid w:val="00F614C4"/>
    <w:rsid w:val="00F61F34"/>
    <w:rsid w:val="00F73709"/>
    <w:rsid w:val="00FA3CF9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7B26"/>
  <w15:docId w15:val="{78B707F7-C737-41D4-8CEB-E0FFB7EE9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B0A89D-E613-40DA-9E3C-1D270AC6C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2</Words>
  <Characters>5088</Characters>
  <Application>Microsoft Office Word</Application>
  <DocSecurity>0</DocSecurity>
  <Lines>42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Mücahit Paksoy</cp:lastModifiedBy>
  <cp:revision>2</cp:revision>
  <dcterms:created xsi:type="dcterms:W3CDTF">2024-05-30T14:33:00Z</dcterms:created>
  <dcterms:modified xsi:type="dcterms:W3CDTF">2024-05-30T14:33:00Z</dcterms:modified>
</cp:coreProperties>
</file>